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34B4A" w14:textId="2033826A" w:rsidR="006F3367" w:rsidRDefault="00343C20" w:rsidP="00F27C27">
      <w:pPr>
        <w:jc w:val="center"/>
        <w:rPr>
          <w:b/>
          <w:bCs/>
          <w:sz w:val="14"/>
          <w:szCs w:val="14"/>
        </w:rPr>
      </w:pPr>
      <w:r w:rsidRPr="00AE1D70">
        <w:rPr>
          <w:b/>
          <w:bCs/>
          <w:sz w:val="14"/>
          <w:szCs w:val="14"/>
        </w:rPr>
        <w:t>KONYA TEKNİK</w:t>
      </w:r>
      <w:r w:rsidR="002A781F" w:rsidRPr="00AE1D70">
        <w:rPr>
          <w:b/>
          <w:bCs/>
          <w:sz w:val="14"/>
          <w:szCs w:val="14"/>
        </w:rPr>
        <w:t xml:space="preserve"> ÜNİVERSİTESİ MÜHENDİSLİK</w:t>
      </w:r>
      <w:r w:rsidR="00D76F89">
        <w:rPr>
          <w:b/>
          <w:bCs/>
          <w:sz w:val="14"/>
          <w:szCs w:val="14"/>
        </w:rPr>
        <w:t xml:space="preserve"> VE DOĞA BİLİMLERİ</w:t>
      </w:r>
      <w:r w:rsidR="002A781F" w:rsidRPr="00AE1D70">
        <w:rPr>
          <w:b/>
          <w:bCs/>
          <w:sz w:val="14"/>
          <w:szCs w:val="14"/>
        </w:rPr>
        <w:t xml:space="preserve"> FAKÜLTESİ KİMYA MÜHENDİSLİĞİ BÖLÜMÜ</w:t>
      </w:r>
      <w:r w:rsidRPr="00AE1D70">
        <w:rPr>
          <w:b/>
          <w:bCs/>
          <w:sz w:val="14"/>
          <w:szCs w:val="14"/>
        </w:rPr>
        <w:t xml:space="preserve"> </w:t>
      </w:r>
    </w:p>
    <w:p w14:paraId="652D8951" w14:textId="38728192" w:rsidR="003C5227" w:rsidRPr="00AE1D70" w:rsidRDefault="00326F9E" w:rsidP="007E081D">
      <w:pPr>
        <w:jc w:val="center"/>
        <w:rPr>
          <w:b/>
          <w:bCs/>
          <w:sz w:val="14"/>
          <w:szCs w:val="14"/>
        </w:rPr>
      </w:pPr>
      <w:r w:rsidRPr="00AE1D70">
        <w:rPr>
          <w:b/>
          <w:bCs/>
          <w:sz w:val="14"/>
          <w:szCs w:val="14"/>
        </w:rPr>
        <w:t>202</w:t>
      </w:r>
      <w:r w:rsidR="00D76F89">
        <w:rPr>
          <w:b/>
          <w:bCs/>
          <w:sz w:val="14"/>
          <w:szCs w:val="14"/>
        </w:rPr>
        <w:t>5</w:t>
      </w:r>
      <w:r w:rsidRPr="00AE1D70">
        <w:rPr>
          <w:b/>
          <w:bCs/>
          <w:sz w:val="14"/>
          <w:szCs w:val="14"/>
        </w:rPr>
        <w:t>-202</w:t>
      </w:r>
      <w:r w:rsidR="00D76F89">
        <w:rPr>
          <w:b/>
          <w:bCs/>
          <w:sz w:val="14"/>
          <w:szCs w:val="14"/>
        </w:rPr>
        <w:t>6 EĞİTİM</w:t>
      </w:r>
      <w:r w:rsidR="00343C20" w:rsidRPr="00AE1D70">
        <w:rPr>
          <w:b/>
          <w:bCs/>
          <w:sz w:val="14"/>
          <w:szCs w:val="14"/>
        </w:rPr>
        <w:t xml:space="preserve"> ÖĞRETİM YILI </w:t>
      </w:r>
      <w:r w:rsidR="005B647F">
        <w:rPr>
          <w:b/>
          <w:bCs/>
          <w:sz w:val="14"/>
          <w:szCs w:val="14"/>
        </w:rPr>
        <w:t>BAHAR</w:t>
      </w:r>
      <w:r w:rsidR="002A781F" w:rsidRPr="00AE1D70">
        <w:rPr>
          <w:b/>
          <w:bCs/>
          <w:sz w:val="14"/>
          <w:szCs w:val="14"/>
        </w:rPr>
        <w:t xml:space="preserve"> YARIYILI </w:t>
      </w:r>
      <w:r w:rsidR="00D76F89">
        <w:rPr>
          <w:b/>
          <w:bCs/>
          <w:sz w:val="14"/>
          <w:szCs w:val="14"/>
        </w:rPr>
        <w:t>FİNAL</w:t>
      </w:r>
      <w:r w:rsidR="00343C20" w:rsidRPr="00AE1D70">
        <w:rPr>
          <w:b/>
          <w:bCs/>
          <w:sz w:val="14"/>
          <w:szCs w:val="14"/>
        </w:rPr>
        <w:t xml:space="preserve"> SINAV</w:t>
      </w:r>
      <w:r w:rsidR="00AB71D2" w:rsidRPr="00AE1D70">
        <w:rPr>
          <w:b/>
          <w:bCs/>
          <w:sz w:val="14"/>
          <w:szCs w:val="14"/>
        </w:rPr>
        <w:t xml:space="preserve"> </w:t>
      </w:r>
      <w:r w:rsidR="002A781F" w:rsidRPr="00AE1D70">
        <w:rPr>
          <w:b/>
          <w:bCs/>
          <w:sz w:val="14"/>
          <w:szCs w:val="14"/>
        </w:rPr>
        <w:t>PROGRAMI</w:t>
      </w:r>
      <w:r w:rsidR="003C5227">
        <w:rPr>
          <w:b/>
          <w:bCs/>
          <w:sz w:val="14"/>
          <w:szCs w:val="14"/>
        </w:rPr>
        <w:t xml:space="preserve"> (</w:t>
      </w:r>
      <w:r w:rsidR="00D76F89">
        <w:rPr>
          <w:b/>
          <w:bCs/>
          <w:sz w:val="14"/>
          <w:szCs w:val="14"/>
        </w:rPr>
        <w:t>01</w:t>
      </w:r>
      <w:r w:rsidR="006C400B">
        <w:rPr>
          <w:b/>
          <w:bCs/>
          <w:sz w:val="14"/>
          <w:szCs w:val="14"/>
        </w:rPr>
        <w:t>-</w:t>
      </w:r>
      <w:r w:rsidR="00D76F89">
        <w:rPr>
          <w:b/>
          <w:bCs/>
          <w:sz w:val="14"/>
          <w:szCs w:val="14"/>
        </w:rPr>
        <w:t>12</w:t>
      </w:r>
      <w:r w:rsidR="006C400B">
        <w:rPr>
          <w:b/>
          <w:bCs/>
          <w:sz w:val="14"/>
          <w:szCs w:val="14"/>
        </w:rPr>
        <w:t xml:space="preserve"> </w:t>
      </w:r>
      <w:r w:rsidR="00D76F89">
        <w:rPr>
          <w:b/>
          <w:bCs/>
          <w:sz w:val="14"/>
          <w:szCs w:val="14"/>
        </w:rPr>
        <w:t>Haziran</w:t>
      </w:r>
      <w:r w:rsidR="006C400B">
        <w:rPr>
          <w:b/>
          <w:bCs/>
          <w:sz w:val="14"/>
          <w:szCs w:val="14"/>
        </w:rPr>
        <w:t xml:space="preserve"> 202</w:t>
      </w:r>
      <w:r w:rsidR="00D76F89">
        <w:rPr>
          <w:b/>
          <w:bCs/>
          <w:sz w:val="14"/>
          <w:szCs w:val="14"/>
        </w:rPr>
        <w:t>6</w:t>
      </w:r>
      <w:r w:rsidR="003C5227">
        <w:rPr>
          <w:b/>
          <w:bCs/>
          <w:sz w:val="14"/>
          <w:szCs w:val="14"/>
        </w:rPr>
        <w:t>)</w:t>
      </w:r>
    </w:p>
    <w:tbl>
      <w:tblPr>
        <w:tblStyle w:val="KlavuzTablo6Renkli"/>
        <w:tblpPr w:leftFromText="141" w:rightFromText="141" w:vertAnchor="text" w:horzAnchor="margin" w:tblpY="96"/>
        <w:tblW w:w="9624" w:type="dxa"/>
        <w:tblLayout w:type="fixed"/>
        <w:tblLook w:val="04A0" w:firstRow="1" w:lastRow="0" w:firstColumn="1" w:lastColumn="0" w:noHBand="0" w:noVBand="1"/>
      </w:tblPr>
      <w:tblGrid>
        <w:gridCol w:w="534"/>
        <w:gridCol w:w="900"/>
        <w:gridCol w:w="1983"/>
        <w:gridCol w:w="2078"/>
        <w:gridCol w:w="2088"/>
        <w:gridCol w:w="2041"/>
      </w:tblGrid>
      <w:tr w:rsidR="00497CEF" w:rsidRPr="009F07E1" w14:paraId="09A3B020" w14:textId="77777777" w:rsidTr="00061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tcBorders>
              <w:top w:val="single" w:sz="12" w:space="0" w:color="auto"/>
              <w:left w:val="single" w:sz="12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</w:tcPr>
          <w:p w14:paraId="1B060BE3" w14:textId="2159A662" w:rsidR="002A781F" w:rsidRPr="009F07E1" w:rsidRDefault="002A781F" w:rsidP="000618F1">
            <w:pPr>
              <w:jc w:val="center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G</w:t>
            </w:r>
            <w:r w:rsidR="008B0956" w:rsidRPr="009F07E1">
              <w:rPr>
                <w:color w:val="auto"/>
                <w:sz w:val="16"/>
                <w:szCs w:val="16"/>
              </w:rPr>
              <w:t>ün</w:t>
            </w:r>
          </w:p>
        </w:tc>
        <w:tc>
          <w:tcPr>
            <w:tcW w:w="9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202D091" w14:textId="77777777" w:rsidR="002A781F" w:rsidRPr="009F07E1" w:rsidRDefault="002A781F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Saat</w:t>
            </w:r>
          </w:p>
        </w:tc>
        <w:tc>
          <w:tcPr>
            <w:tcW w:w="198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10820FE" w14:textId="2B72514A" w:rsidR="002A781F" w:rsidRPr="009F07E1" w:rsidRDefault="00D35EFA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1.</w:t>
            </w:r>
            <w:r w:rsidR="002A781F" w:rsidRPr="009F07E1">
              <w:rPr>
                <w:color w:val="auto"/>
                <w:sz w:val="16"/>
                <w:szCs w:val="16"/>
              </w:rPr>
              <w:t xml:space="preserve"> Sınıf</w:t>
            </w:r>
          </w:p>
        </w:tc>
        <w:tc>
          <w:tcPr>
            <w:tcW w:w="207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FE693B4" w14:textId="49D3E466" w:rsidR="002A781F" w:rsidRPr="009F07E1" w:rsidRDefault="00D35EFA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2</w:t>
            </w:r>
            <w:r w:rsidR="002A781F" w:rsidRPr="009F07E1">
              <w:rPr>
                <w:color w:val="auto"/>
                <w:sz w:val="16"/>
                <w:szCs w:val="16"/>
              </w:rPr>
              <w:t>. Sınıf</w:t>
            </w:r>
          </w:p>
        </w:tc>
        <w:tc>
          <w:tcPr>
            <w:tcW w:w="208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BBD3BA8" w14:textId="5F8A2D39" w:rsidR="002A781F" w:rsidRPr="009F07E1" w:rsidRDefault="00D35EFA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3</w:t>
            </w:r>
            <w:r w:rsidR="002A781F" w:rsidRPr="009F07E1">
              <w:rPr>
                <w:color w:val="auto"/>
                <w:sz w:val="16"/>
                <w:szCs w:val="16"/>
              </w:rPr>
              <w:t>.</w:t>
            </w:r>
            <w:r w:rsidRPr="009F07E1">
              <w:rPr>
                <w:color w:val="auto"/>
                <w:sz w:val="16"/>
                <w:szCs w:val="16"/>
              </w:rPr>
              <w:t xml:space="preserve"> </w:t>
            </w:r>
            <w:r w:rsidR="002A781F" w:rsidRPr="009F07E1">
              <w:rPr>
                <w:color w:val="auto"/>
                <w:sz w:val="16"/>
                <w:szCs w:val="16"/>
              </w:rPr>
              <w:t>Sınıf</w:t>
            </w:r>
          </w:p>
        </w:tc>
        <w:tc>
          <w:tcPr>
            <w:tcW w:w="20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A658A5" w14:textId="02AF5EA0" w:rsidR="002A781F" w:rsidRPr="009F07E1" w:rsidRDefault="00D35EFA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4</w:t>
            </w:r>
            <w:r w:rsidR="002A781F" w:rsidRPr="009F07E1">
              <w:rPr>
                <w:color w:val="auto"/>
                <w:sz w:val="16"/>
                <w:szCs w:val="16"/>
              </w:rPr>
              <w:t>. Sınıf</w:t>
            </w:r>
          </w:p>
        </w:tc>
      </w:tr>
      <w:tr w:rsidR="007E081D" w:rsidRPr="009F07E1" w14:paraId="5E74C99B" w14:textId="77777777" w:rsidTr="007E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E795752" w14:textId="23F348F4" w:rsidR="007E081D" w:rsidRPr="009F07E1" w:rsidRDefault="007E081D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1 Haziran</w:t>
            </w:r>
          </w:p>
          <w:p w14:paraId="1190063B" w14:textId="13F803BD" w:rsidR="007E081D" w:rsidRPr="009F07E1" w:rsidRDefault="007E081D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BB430" w14:textId="76FEA7D7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09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1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9C9FC" w14:textId="1F7D9503" w:rsidR="00560B18" w:rsidRPr="007E081D" w:rsidRDefault="007E081D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  </w:t>
            </w:r>
          </w:p>
          <w:p w14:paraId="3C4C7C77" w14:textId="692C460C" w:rsidR="007E081D" w:rsidRPr="007E081D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FB1B4" w14:textId="582DA5D4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A63C5" w14:textId="77777777" w:rsidR="00560B18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32 – Polimer Kimyası ve Teknolojisi</w:t>
            </w:r>
          </w:p>
          <w:p w14:paraId="0DE24E3E" w14:textId="77777777" w:rsidR="00560B18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G. AHMETLİ)</w:t>
            </w:r>
          </w:p>
          <w:p w14:paraId="55612360" w14:textId="3DE0538D" w:rsidR="007E081D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9703AD" w14:textId="77777777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7E081D" w:rsidRPr="009F07E1" w14:paraId="6BAF7295" w14:textId="77777777" w:rsidTr="007E081D">
        <w:trPr>
          <w:cantSplit/>
          <w:trHeight w:hRule="exact"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7D8AFCC" w14:textId="77777777" w:rsidR="007E081D" w:rsidRPr="009F07E1" w:rsidRDefault="007E081D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D0744" w14:textId="11332DFE" w:rsidR="007E081D" w:rsidRPr="009F07E1" w:rsidRDefault="007E081D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9397" w14:textId="77777777" w:rsidR="007E081D" w:rsidRPr="009F07E1" w:rsidRDefault="007E081D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010D2" w14:textId="77777777" w:rsidR="007E081D" w:rsidRPr="007E081D" w:rsidRDefault="007E081D" w:rsidP="00C477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7E081D">
              <w:rPr>
                <w:sz w:val="12"/>
                <w:szCs w:val="12"/>
              </w:rPr>
              <w:t>1216410 – Kimya Müh. Termodinamiği I</w:t>
            </w:r>
          </w:p>
          <w:p w14:paraId="3DF22D38" w14:textId="77777777" w:rsidR="007E081D" w:rsidRPr="007E081D" w:rsidRDefault="007E081D" w:rsidP="00C477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7E081D">
              <w:rPr>
                <w:sz w:val="8"/>
                <w:szCs w:val="8"/>
              </w:rPr>
              <w:t>(Prof. Dr. E. PEHLİVAN)</w:t>
            </w:r>
          </w:p>
          <w:p w14:paraId="10670A89" w14:textId="13C0E0EB" w:rsidR="007E081D" w:rsidRPr="009F07E1" w:rsidRDefault="007E081D" w:rsidP="007E0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</w:t>
            </w:r>
            <w:r w:rsidR="00560B18">
              <w:rPr>
                <w:sz w:val="12"/>
                <w:szCs w:val="12"/>
              </w:rPr>
              <w:t>308</w:t>
            </w:r>
            <w:r w:rsidRPr="009F07E1">
              <w:rPr>
                <w:sz w:val="12"/>
                <w:szCs w:val="12"/>
              </w:rPr>
              <w:t>, C-</w:t>
            </w:r>
            <w:r w:rsidR="00560B18">
              <w:rPr>
                <w:sz w:val="12"/>
                <w:szCs w:val="12"/>
              </w:rPr>
              <w:t>310</w:t>
            </w:r>
            <w:r w:rsidRPr="009F07E1">
              <w:rPr>
                <w:sz w:val="12"/>
                <w:szCs w:val="12"/>
              </w:rPr>
              <w:t xml:space="preserve"> 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BD4DA" w14:textId="3E3854F1" w:rsidR="007E081D" w:rsidRPr="009F07E1" w:rsidRDefault="007E081D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F19A0B" w14:textId="3A13C1F1" w:rsidR="007E081D" w:rsidRPr="009F07E1" w:rsidRDefault="007E081D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E081D" w:rsidRPr="009F07E1" w14:paraId="61335691" w14:textId="77777777" w:rsidTr="007E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5092B2B" w14:textId="77777777" w:rsidR="007E081D" w:rsidRPr="009F07E1" w:rsidRDefault="007E081D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9BD5A" w14:textId="2D2697D9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- 1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7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5CDC9" w14:textId="77777777" w:rsidR="00560B18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33 – Genel Kimya II</w:t>
            </w:r>
          </w:p>
          <w:p w14:paraId="52646C2A" w14:textId="77777777" w:rsidR="00560B18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İ. ÖZAYTEKİN)</w:t>
            </w:r>
          </w:p>
          <w:p w14:paraId="15721065" w14:textId="7196606B" w:rsidR="007E081D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BBF58" w14:textId="3B2C5BA4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865D8" w14:textId="1E236F69" w:rsidR="007E081D" w:rsidRPr="009F07E1" w:rsidRDefault="007E081D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07BEE6" w14:textId="5713ABB7" w:rsidR="007E081D" w:rsidRPr="009F07E1" w:rsidRDefault="007E081D" w:rsidP="006513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 </w:t>
            </w:r>
          </w:p>
        </w:tc>
      </w:tr>
      <w:tr w:rsidR="00AA4A8C" w:rsidRPr="009F07E1" w14:paraId="186F466A" w14:textId="77777777" w:rsidTr="008A45C0">
        <w:trPr>
          <w:cantSplit/>
          <w:trHeight w:hRule="exact"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B181E22" w14:textId="7058F780" w:rsidR="00DC2081" w:rsidRPr="009F07E1" w:rsidRDefault="00DC2081" w:rsidP="00DC208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2 Haziran</w:t>
            </w:r>
          </w:p>
          <w:p w14:paraId="139F674C" w14:textId="4880F2C1" w:rsidR="00AA4A8C" w:rsidRPr="009F07E1" w:rsidRDefault="00DC2081" w:rsidP="000618F1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A8AC6" w14:textId="7511C614" w:rsidR="00AA4A8C" w:rsidRPr="009F07E1" w:rsidRDefault="008A45C0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sz w:val="12"/>
                <w:szCs w:val="12"/>
              </w:rPr>
              <w:t>10</w:t>
            </w:r>
            <w:r w:rsidR="00AA4A8C" w:rsidRPr="009F07E1">
              <w:rPr>
                <w:b/>
                <w:bCs/>
                <w:sz w:val="12"/>
                <w:szCs w:val="12"/>
              </w:rPr>
              <w:t>:00 -</w:t>
            </w:r>
            <w:proofErr w:type="gramEnd"/>
            <w:r w:rsidR="00AA4A8C" w:rsidRPr="009F07E1">
              <w:rPr>
                <w:b/>
                <w:bCs/>
                <w:sz w:val="12"/>
                <w:szCs w:val="12"/>
              </w:rPr>
              <w:t xml:space="preserve"> 1</w:t>
            </w:r>
            <w:r w:rsidRPr="009F07E1">
              <w:rPr>
                <w:b/>
                <w:bCs/>
                <w:sz w:val="12"/>
                <w:szCs w:val="12"/>
              </w:rPr>
              <w:t>1</w:t>
            </w:r>
            <w:r w:rsidR="00AA4A8C" w:rsidRPr="009F07E1">
              <w:rPr>
                <w:b/>
                <w:bCs/>
                <w:sz w:val="12"/>
                <w:szCs w:val="12"/>
              </w:rPr>
              <w:t>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979B8" w14:textId="77777777" w:rsidR="008A45C0" w:rsidRPr="009F07E1" w:rsidRDefault="008A45C0" w:rsidP="008A45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10 – Türk Dili II</w:t>
            </w:r>
          </w:p>
          <w:p w14:paraId="732F485B" w14:textId="77777777" w:rsidR="008A45C0" w:rsidRPr="009F07E1" w:rsidRDefault="008A45C0" w:rsidP="008A45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Öğr. Gör. Ü. KARUL)</w:t>
            </w:r>
          </w:p>
          <w:p w14:paraId="77F7B3F5" w14:textId="77777777" w:rsidR="008A45C0" w:rsidRPr="009F07E1" w:rsidRDefault="008A45C0" w:rsidP="008A45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A.İ.İ.T II</w:t>
            </w:r>
          </w:p>
          <w:p w14:paraId="74BFA33B" w14:textId="77777777" w:rsidR="008A45C0" w:rsidRPr="009F07E1" w:rsidRDefault="008A45C0" w:rsidP="008A45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Öğr. Gör. T. ÖZDİNÇ)</w:t>
            </w:r>
          </w:p>
          <w:p w14:paraId="5602567B" w14:textId="77777777" w:rsidR="003C79A6" w:rsidRPr="009F07E1" w:rsidRDefault="003C79A6" w:rsidP="003C7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C-204, C-206 </w:t>
            </w:r>
          </w:p>
          <w:p w14:paraId="77BAC8A9" w14:textId="737CC89F" w:rsidR="00AA4A8C" w:rsidRPr="009F07E1" w:rsidRDefault="00AA4A8C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0E977" w14:textId="77777777" w:rsidR="00AA4A8C" w:rsidRPr="009F07E1" w:rsidRDefault="00AA4A8C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94DA0" w14:textId="77777777" w:rsidR="00AA4A8C" w:rsidRPr="009F07E1" w:rsidRDefault="00AA4A8C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23D356" w14:textId="07BD3BFA" w:rsidR="00AA4A8C" w:rsidRPr="009F07E1" w:rsidRDefault="00AA4A8C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AA4A8C" w:rsidRPr="009F07E1" w14:paraId="6A678480" w14:textId="77777777" w:rsidTr="00665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EFE2F60" w14:textId="4EA6A8C3" w:rsidR="00AA4A8C" w:rsidRPr="009F07E1" w:rsidRDefault="00AA4A8C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6657" w14:textId="7BF19376" w:rsidR="00AA4A8C" w:rsidRPr="009F07E1" w:rsidRDefault="002E69D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9F07E1">
              <w:rPr>
                <w:b/>
                <w:bCs/>
                <w:sz w:val="12"/>
                <w:szCs w:val="12"/>
              </w:rPr>
              <w:t>2:30-</w:t>
            </w:r>
            <w:r w:rsidR="00AA4A8C"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3F2BAA" w:rsidRPr="009F07E1">
              <w:rPr>
                <w:b/>
                <w:bCs/>
                <w:color w:val="auto"/>
                <w:sz w:val="12"/>
                <w:szCs w:val="12"/>
              </w:rPr>
              <w:t>4</w:t>
            </w:r>
            <w:r w:rsidR="00AA4A8C" w:rsidRPr="009F07E1">
              <w:rPr>
                <w:b/>
                <w:bCs/>
                <w:color w:val="auto"/>
                <w:sz w:val="12"/>
                <w:szCs w:val="12"/>
              </w:rPr>
              <w:t>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F0A2B" w14:textId="1990CA6E" w:rsidR="00AA4A8C" w:rsidRPr="009F07E1" w:rsidRDefault="00AA4A8C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16765" w14:textId="77777777" w:rsidR="003451E0" w:rsidRPr="009F07E1" w:rsidRDefault="003451E0" w:rsidP="003451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416, 1216417 – İstatistik</w:t>
            </w:r>
          </w:p>
          <w:p w14:paraId="7AF83DCB" w14:textId="77777777" w:rsidR="003451E0" w:rsidRPr="009F07E1" w:rsidRDefault="003451E0" w:rsidP="003451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T. ALTUN)</w:t>
            </w:r>
          </w:p>
          <w:p w14:paraId="7D56097B" w14:textId="71E6257D" w:rsidR="00AA4A8C" w:rsidRPr="009F07E1" w:rsidRDefault="00665931" w:rsidP="006659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C-204, C-206 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6A93E" w14:textId="72BED562" w:rsidR="00AA4A8C" w:rsidRPr="009F07E1" w:rsidRDefault="00AA4A8C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87AF93" w14:textId="65808D03" w:rsidR="00AA4A8C" w:rsidRPr="009F07E1" w:rsidRDefault="00AA4A8C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85615E" w:rsidRPr="009F07E1" w14:paraId="31D9E9C5" w14:textId="77777777" w:rsidTr="0065518E">
        <w:trPr>
          <w:cantSplit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D1D48D8" w14:textId="77777777" w:rsidR="0085615E" w:rsidRPr="009F07E1" w:rsidRDefault="0085615E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07E6D" w14:textId="29AB61D3" w:rsidR="0085615E" w:rsidRPr="009F07E1" w:rsidRDefault="0085615E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0873F4" w:rsidRPr="009F07E1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0873F4" w:rsidRPr="009F07E1">
              <w:rPr>
                <w:b/>
                <w:bCs/>
                <w:color w:val="auto"/>
                <w:sz w:val="12"/>
                <w:szCs w:val="12"/>
              </w:rPr>
              <w:t>6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F1475" w14:textId="77777777" w:rsidR="0085615E" w:rsidRPr="009F07E1" w:rsidRDefault="0085615E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0A5D1" w14:textId="4921E0C5" w:rsidR="0085615E" w:rsidRPr="009F07E1" w:rsidRDefault="0085615E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81D09" w14:textId="77777777" w:rsidR="00DA229A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15 –</w:t>
            </w:r>
            <w:r w:rsidRPr="009F07E1">
              <w:t xml:space="preserve"> </w:t>
            </w:r>
            <w:r w:rsidRPr="009F07E1">
              <w:rPr>
                <w:sz w:val="12"/>
                <w:szCs w:val="12"/>
              </w:rPr>
              <w:t>İleri Analiz Teknikleri</w:t>
            </w:r>
          </w:p>
          <w:p w14:paraId="51AEC600" w14:textId="77777777" w:rsidR="00DA229A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M. KUŞ)</w:t>
            </w:r>
          </w:p>
          <w:p w14:paraId="38EEBEC6" w14:textId="77777777" w:rsidR="00DA229A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18 – Ayırma Proses. Yeni Teknikler</w:t>
            </w:r>
          </w:p>
          <w:p w14:paraId="3A19846D" w14:textId="77777777" w:rsidR="00DA229A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M. TABAKCI)</w:t>
            </w:r>
          </w:p>
          <w:p w14:paraId="5826308B" w14:textId="7FFA22E9" w:rsidR="0085615E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310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213ACF" w14:textId="6FABAD3A" w:rsidR="0085615E" w:rsidRPr="009F07E1" w:rsidRDefault="0085615E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2F2EBF" w:rsidRPr="009F07E1" w14:paraId="7F013AFC" w14:textId="77777777" w:rsidTr="00655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DCA5F28" w14:textId="103E5D5A" w:rsidR="002F2EBF" w:rsidRPr="009F07E1" w:rsidRDefault="002F2EBF" w:rsidP="00DC208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4 Haziran</w:t>
            </w:r>
          </w:p>
          <w:p w14:paraId="5FAFCCBE" w14:textId="76410759" w:rsidR="002F2EBF" w:rsidRPr="009F07E1" w:rsidRDefault="002F2EBF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E6DCF" w14:textId="08BE7A7F" w:rsidR="002F2EBF" w:rsidRPr="009F07E1" w:rsidRDefault="002F2EB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09:00 – 11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E1735" w14:textId="77777777" w:rsidR="002F2EBF" w:rsidRPr="009F07E1" w:rsidRDefault="002F2EBF" w:rsidP="00847F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33 – Fizik II</w:t>
            </w:r>
          </w:p>
          <w:p w14:paraId="307D0128" w14:textId="77777777" w:rsidR="002F2EBF" w:rsidRPr="009F07E1" w:rsidRDefault="002F2EBF" w:rsidP="00847F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r. Öğr. Üyesi Y. GÜLER)</w:t>
            </w:r>
          </w:p>
          <w:p w14:paraId="39D7A7C5" w14:textId="660B8C99" w:rsidR="002F2EBF" w:rsidRPr="007E081D" w:rsidRDefault="002F2EBF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308, C-310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BF6ED" w14:textId="23ABFD0F" w:rsidR="002F2EBF" w:rsidRPr="009F07E1" w:rsidRDefault="002F2EBF" w:rsidP="009870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CAB13" w14:textId="2867E8EF" w:rsidR="002F2EBF" w:rsidRPr="009F07E1" w:rsidRDefault="002F2EBF" w:rsidP="005B42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A4BF4F5" w14:textId="784CD7FB" w:rsidR="002F2EBF" w:rsidRPr="009F07E1" w:rsidRDefault="002F2EBF" w:rsidP="005A6D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2F2EBF" w:rsidRPr="009F07E1" w14:paraId="1324FB2E" w14:textId="77777777" w:rsidTr="00B51C84">
        <w:trPr>
          <w:cantSplit/>
          <w:trHeight w:hRule="exact"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20B6682" w14:textId="77777777" w:rsidR="002F2EBF" w:rsidRPr="009F07E1" w:rsidRDefault="002F2EBF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52A7" w14:textId="0077D798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1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3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7D12C" w14:textId="77777777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04C3D" w14:textId="6C66702A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5B7EF" w14:textId="77777777" w:rsidR="002F2EBF" w:rsidRPr="009F07E1" w:rsidRDefault="002F2EBF" w:rsidP="00AD4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1216609 – Kimyasal Reaksiyon Mühendisliği I</w:t>
            </w:r>
          </w:p>
          <w:p w14:paraId="76AE35D8" w14:textId="77777777" w:rsidR="002F2EBF" w:rsidRPr="009F07E1" w:rsidRDefault="002F2EBF" w:rsidP="00AD4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8"/>
                <w:szCs w:val="8"/>
              </w:rPr>
            </w:pPr>
            <w:r w:rsidRPr="009F07E1">
              <w:rPr>
                <w:color w:val="000000"/>
                <w:sz w:val="8"/>
                <w:szCs w:val="8"/>
              </w:rPr>
              <w:t>(Prof. Dr. H. KAMIŞ)</w:t>
            </w:r>
          </w:p>
          <w:p w14:paraId="6859B665" w14:textId="0B04A0E1" w:rsidR="002F2EBF" w:rsidRPr="009F07E1" w:rsidRDefault="002F2EBF" w:rsidP="007A45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308, C-310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B732CE" w14:textId="34F9FBFB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2F2EBF" w:rsidRPr="009F07E1" w14:paraId="1B40A87F" w14:textId="77777777" w:rsidTr="00B5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0B6A4C1" w14:textId="77777777" w:rsidR="002F2EBF" w:rsidRPr="009F07E1" w:rsidRDefault="002F2EBF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B2E91" w14:textId="446918AB" w:rsidR="002F2EBF" w:rsidRPr="009F07E1" w:rsidRDefault="002F2EB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3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5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66231" w14:textId="188CFC47" w:rsidR="002F2EBF" w:rsidRPr="009F07E1" w:rsidRDefault="002F2EB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29F4F" w14:textId="77777777" w:rsidR="007E081D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403 – Organik Kimya Laboratuvarı</w:t>
            </w:r>
          </w:p>
          <w:p w14:paraId="651684B2" w14:textId="77777777" w:rsidR="007E081D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F. TEMEL, Dr. Öğr. Üyesi H. ECEVİT)</w:t>
            </w:r>
          </w:p>
          <w:p w14:paraId="6C41DE5F" w14:textId="2BED8931" w:rsidR="002F2EBF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CC3EB" w14:textId="77777777" w:rsidR="002F2EBF" w:rsidRPr="009F07E1" w:rsidRDefault="002F2EB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F4ED4E" w14:textId="6A23438A" w:rsidR="002F2EBF" w:rsidRPr="009F07E1" w:rsidRDefault="002F2EBF" w:rsidP="00424C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2F2EBF" w:rsidRPr="009F07E1" w14:paraId="00C8734A" w14:textId="77777777" w:rsidTr="007E081D">
        <w:trPr>
          <w:cantSplit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F4A8707" w14:textId="77777777" w:rsidR="002F2EBF" w:rsidRPr="009F07E1" w:rsidRDefault="002F2EBF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AEE9B" w14:textId="7C076646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sz w:val="12"/>
                <w:szCs w:val="12"/>
              </w:rPr>
              <w:t>15:15-16:45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0B30E" w14:textId="77777777" w:rsidR="002F2EBF" w:rsidRPr="009F07E1" w:rsidRDefault="002F2EBF" w:rsidP="005A6D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21EF1" w14:textId="6076AF5E" w:rsidR="002F2EBF" w:rsidRPr="009F07E1" w:rsidRDefault="002F2EBF" w:rsidP="004B50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9CAF5" w14:textId="77777777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CBF6D0" w14:textId="65E2F90B" w:rsidR="002F2EBF" w:rsidRPr="009F07E1" w:rsidRDefault="007E081D" w:rsidP="00441A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16- Kimya Mühendisliği Uygulamaları II</w:t>
            </w:r>
          </w:p>
        </w:tc>
      </w:tr>
      <w:tr w:rsidR="00B00E10" w:rsidRPr="009F07E1" w14:paraId="42474501" w14:textId="77777777" w:rsidTr="007E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81B1245" w14:textId="77777777" w:rsidR="00B00E10" w:rsidRPr="009F07E1" w:rsidRDefault="00B00E10" w:rsidP="005C455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5 Haziran</w:t>
            </w:r>
          </w:p>
          <w:p w14:paraId="4BE67A41" w14:textId="2198BDE8" w:rsidR="00B00E10" w:rsidRPr="009F07E1" w:rsidRDefault="00B00E10" w:rsidP="00B528D5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CF6A3" w14:textId="18ACBA2A" w:rsidR="00B00E10" w:rsidRPr="009F07E1" w:rsidRDefault="00926FF9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sz w:val="12"/>
                <w:szCs w:val="12"/>
              </w:rPr>
              <w:t>0</w:t>
            </w:r>
            <w:r w:rsidR="00B00E10" w:rsidRPr="009F07E1">
              <w:rPr>
                <w:b/>
                <w:bCs/>
                <w:sz w:val="12"/>
                <w:szCs w:val="12"/>
              </w:rPr>
              <w:t>9:</w:t>
            </w:r>
            <w:r w:rsidRPr="009F07E1">
              <w:rPr>
                <w:b/>
                <w:bCs/>
                <w:sz w:val="12"/>
                <w:szCs w:val="12"/>
              </w:rPr>
              <w:t>00-10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EC20E" w14:textId="77777777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749B5" w14:textId="77777777" w:rsidR="00B00E10" w:rsidRPr="009F07E1" w:rsidRDefault="00B00E10" w:rsidP="009D5E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38E8D" w14:textId="77777777" w:rsidR="00B00E10" w:rsidRPr="009F07E1" w:rsidRDefault="00B00E10" w:rsidP="00660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4F239F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03 – Proses Kontrol</w:t>
            </w:r>
          </w:p>
          <w:p w14:paraId="74164008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M. KARAMAN)</w:t>
            </w:r>
          </w:p>
          <w:p w14:paraId="5DC0A358" w14:textId="14A378BB" w:rsidR="00B00E10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</w:tr>
      <w:tr w:rsidR="00B00E10" w:rsidRPr="009F07E1" w14:paraId="57E43B14" w14:textId="77777777" w:rsidTr="007E081D">
        <w:trPr>
          <w:cantSplit/>
          <w:trHeight w:hRule="exact"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A26ABA3" w14:textId="41501C92" w:rsidR="00B00E10" w:rsidRPr="009F07E1" w:rsidRDefault="00B00E10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3647C" w14:textId="698F49A6" w:rsidR="00B00E10" w:rsidRPr="009F07E1" w:rsidRDefault="00B00E10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0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2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29B79" w14:textId="0813BC49" w:rsidR="00B00E10" w:rsidRPr="009F07E1" w:rsidRDefault="0077691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color w:val="auto"/>
                <w:sz w:val="12"/>
                <w:szCs w:val="12"/>
              </w:rPr>
              <w:t xml:space="preserve"> 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105A6" w14:textId="77777777" w:rsidR="00C4774F" w:rsidRPr="007E081D" w:rsidRDefault="00C4774F" w:rsidP="00C477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7E081D">
              <w:rPr>
                <w:sz w:val="12"/>
                <w:szCs w:val="12"/>
              </w:rPr>
              <w:t>1216413 – İş Sağlığı ve Güvenliği II</w:t>
            </w:r>
          </w:p>
          <w:p w14:paraId="3C82884C" w14:textId="77777777" w:rsidR="00C4774F" w:rsidRPr="007E081D" w:rsidRDefault="00C4774F" w:rsidP="00C477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7E081D">
              <w:rPr>
                <w:sz w:val="8"/>
                <w:szCs w:val="8"/>
              </w:rPr>
              <w:t>(Prof. Dr. Ş. PARLAYICI)</w:t>
            </w:r>
          </w:p>
          <w:p w14:paraId="52935429" w14:textId="29F3E1FC" w:rsidR="00B00E10" w:rsidRPr="00C4774F" w:rsidRDefault="00B00E10" w:rsidP="009D5E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  <w:highlight w:val="yellow"/>
              </w:rPr>
            </w:pPr>
            <w:r w:rsidRPr="007E081D">
              <w:rPr>
                <w:sz w:val="12"/>
                <w:szCs w:val="12"/>
              </w:rPr>
              <w:t>C-204, C-206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0959D" w14:textId="14611829" w:rsidR="00B00E10" w:rsidRPr="009F07E1" w:rsidRDefault="00B00E10" w:rsidP="00660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489762" w14:textId="70C5FE33" w:rsidR="00B00E10" w:rsidRPr="009F07E1" w:rsidRDefault="00B00E10" w:rsidP="00857D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B00E10" w:rsidRPr="009F07E1" w14:paraId="1DD85C33" w14:textId="77777777" w:rsidTr="007E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BC985E9" w14:textId="77777777" w:rsidR="00B00E10" w:rsidRPr="009F07E1" w:rsidRDefault="00B00E10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0AFE" w14:textId="6127E6CA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999D2" w14:textId="4E941DC2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F0EB1" w14:textId="7DC9D797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CE5F3" w14:textId="77777777" w:rsidR="00B00E10" w:rsidRPr="009F07E1" w:rsidRDefault="00B00E10" w:rsidP="00AD4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04 – Mühendislik Ekonomisi</w:t>
            </w:r>
          </w:p>
          <w:p w14:paraId="369E4982" w14:textId="77777777" w:rsidR="00B00E10" w:rsidRPr="009F07E1" w:rsidRDefault="00B00E10" w:rsidP="00AD4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H. T. KAHRAMAN)</w:t>
            </w:r>
          </w:p>
          <w:p w14:paraId="18236A74" w14:textId="7176DCD6" w:rsidR="00B00E10" w:rsidRPr="009F07E1" w:rsidRDefault="00B00E10" w:rsidP="00AD4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-201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B7A8ED" w14:textId="50A189A0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B00E10" w:rsidRPr="009F07E1" w14:paraId="66F367DC" w14:textId="77777777" w:rsidTr="000618F1">
        <w:trPr>
          <w:cantSplit/>
          <w:trHeight w:hRule="exact"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5F2F833" w14:textId="77777777" w:rsidR="00B00E10" w:rsidRPr="009F07E1" w:rsidRDefault="00B00E10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86CDB" w14:textId="64DD963D" w:rsidR="00B00E10" w:rsidRPr="009F07E1" w:rsidRDefault="00B00E10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5: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7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1649" w14:textId="77777777" w:rsidR="00B00E10" w:rsidRPr="009F07E1" w:rsidRDefault="00B00E10" w:rsidP="00424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205 – Genel Kimya </w:t>
            </w:r>
            <w:proofErr w:type="spellStart"/>
            <w:r w:rsidRPr="009F07E1">
              <w:rPr>
                <w:sz w:val="12"/>
                <w:szCs w:val="12"/>
              </w:rPr>
              <w:t>Lab</w:t>
            </w:r>
            <w:proofErr w:type="spellEnd"/>
            <w:r w:rsidRPr="009F07E1">
              <w:rPr>
                <w:sz w:val="12"/>
                <w:szCs w:val="12"/>
              </w:rPr>
              <w:t>.</w:t>
            </w:r>
          </w:p>
          <w:p w14:paraId="281BB8B3" w14:textId="77777777" w:rsidR="00B00E10" w:rsidRPr="009F07E1" w:rsidRDefault="00B00E10" w:rsidP="00424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B. H. TAYMAZ, Doç. Dr. G. GÜZEL KAYA)</w:t>
            </w:r>
          </w:p>
          <w:p w14:paraId="0AE4ED78" w14:textId="4A897E1F" w:rsidR="00B00E10" w:rsidRPr="009F07E1" w:rsidRDefault="00B00E10" w:rsidP="00424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6DB41" w14:textId="21331EA6" w:rsidR="00B00E10" w:rsidRPr="009F07E1" w:rsidRDefault="00B00E10" w:rsidP="003961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60B1A" w14:textId="47610315" w:rsidR="00B00E10" w:rsidRPr="009F07E1" w:rsidRDefault="00B00E10" w:rsidP="00FD71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A4D104" w14:textId="3F9A6899" w:rsidR="00B00E10" w:rsidRPr="009F07E1" w:rsidRDefault="00B00E10" w:rsidP="00274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0618F1" w:rsidRPr="009F07E1" w14:paraId="5B6B9B55" w14:textId="77777777" w:rsidTr="002C2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2B6FE00" w14:textId="27C51B2A" w:rsidR="000618F1" w:rsidRPr="009F07E1" w:rsidRDefault="00FF1735" w:rsidP="000618F1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8</w:t>
            </w:r>
            <w:r w:rsidR="000618F1" w:rsidRPr="009F07E1">
              <w:rPr>
                <w:color w:val="auto"/>
                <w:sz w:val="14"/>
                <w:szCs w:val="14"/>
              </w:rPr>
              <w:t xml:space="preserve"> </w:t>
            </w:r>
            <w:r w:rsidRPr="009F07E1">
              <w:rPr>
                <w:color w:val="auto"/>
                <w:sz w:val="14"/>
                <w:szCs w:val="14"/>
              </w:rPr>
              <w:t xml:space="preserve">Haziran </w:t>
            </w:r>
            <w:r w:rsidR="000618F1" w:rsidRPr="009F07E1">
              <w:rPr>
                <w:color w:val="auto"/>
                <w:sz w:val="14"/>
                <w:szCs w:val="14"/>
              </w:rPr>
              <w:t xml:space="preserve"> </w:t>
            </w:r>
          </w:p>
          <w:p w14:paraId="36980DC3" w14:textId="2D8378FC" w:rsidR="000618F1" w:rsidRPr="009F07E1" w:rsidRDefault="00FF1735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CE61" w14:textId="63288F8D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09:</w:t>
            </w:r>
            <w:r w:rsidR="00837E98" w:rsidRPr="009F07E1">
              <w:rPr>
                <w:b/>
                <w:bCs/>
                <w:color w:val="auto"/>
                <w:sz w:val="12"/>
                <w:szCs w:val="12"/>
              </w:rPr>
              <w:t>3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837E98"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837E98"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E63F3" w14:textId="77777777" w:rsidR="00E255A0" w:rsidRPr="009F07E1" w:rsidRDefault="00E255A0" w:rsidP="00E255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31-Matematik II</w:t>
            </w:r>
          </w:p>
          <w:p w14:paraId="35B59FF6" w14:textId="77777777" w:rsidR="000618F1" w:rsidRPr="009F07E1" w:rsidRDefault="00E255A0" w:rsidP="00E255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A. GELİŞKEN)</w:t>
            </w:r>
          </w:p>
          <w:p w14:paraId="201A844B" w14:textId="724745BC" w:rsidR="002C23B5" w:rsidRPr="009F07E1" w:rsidRDefault="002C23B5" w:rsidP="00E255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1FF5C" w14:textId="0A59324B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E40E7" w14:textId="470CB2BD" w:rsidR="000618F1" w:rsidRPr="009F07E1" w:rsidRDefault="000618F1" w:rsidP="00837E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CCC342" w14:textId="77777777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618F1" w:rsidRPr="009F07E1" w14:paraId="00E5005B" w14:textId="77777777" w:rsidTr="007E081D">
        <w:trPr>
          <w:cantSplit/>
          <w:trHeight w:hRule="exact"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1ABB186" w14:textId="77777777" w:rsidR="000618F1" w:rsidRPr="009F07E1" w:rsidRDefault="000618F1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6184E" w14:textId="57B1DBB0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3:00</w:t>
            </w:r>
            <w:r w:rsidR="00971B53" w:rsidRPr="009F07E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-</w:t>
            </w:r>
            <w:proofErr w:type="gramEnd"/>
            <w:r w:rsidR="00971B53" w:rsidRPr="009F07E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14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2BC6" w14:textId="77777777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F10B0" w14:textId="25323D12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024E3" w14:textId="226730F5" w:rsidR="000618F1" w:rsidRPr="009F07E1" w:rsidRDefault="000618F1" w:rsidP="00CE4C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031B10" w14:textId="77777777" w:rsidR="00B41D6F" w:rsidRPr="009F07E1" w:rsidRDefault="00B41D6F" w:rsidP="00B41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802 – Kimya Müh. </w:t>
            </w:r>
            <w:proofErr w:type="spellStart"/>
            <w:r w:rsidRPr="009F07E1">
              <w:rPr>
                <w:sz w:val="12"/>
                <w:szCs w:val="12"/>
              </w:rPr>
              <w:t>Lab</w:t>
            </w:r>
            <w:proofErr w:type="spellEnd"/>
            <w:r w:rsidRPr="009F07E1">
              <w:rPr>
                <w:sz w:val="12"/>
                <w:szCs w:val="12"/>
              </w:rPr>
              <w:t>. II</w:t>
            </w:r>
          </w:p>
          <w:p w14:paraId="47320C7A" w14:textId="351677D2" w:rsidR="00B41D6F" w:rsidRPr="009F07E1" w:rsidRDefault="00B41D6F" w:rsidP="00B41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</w:t>
            </w:r>
            <w:r w:rsidR="00716106" w:rsidRPr="009F07E1">
              <w:rPr>
                <w:sz w:val="8"/>
                <w:szCs w:val="8"/>
              </w:rPr>
              <w:t>Prof</w:t>
            </w:r>
            <w:r w:rsidR="00EA4D68">
              <w:rPr>
                <w:sz w:val="8"/>
                <w:szCs w:val="8"/>
              </w:rPr>
              <w:t xml:space="preserve">. </w:t>
            </w:r>
            <w:r w:rsidRPr="009F07E1">
              <w:rPr>
                <w:sz w:val="8"/>
                <w:szCs w:val="8"/>
              </w:rPr>
              <w:t>Dr. S. KOCAMAN, Dr. Öğr. Üyesi D. Y. KOLA)</w:t>
            </w:r>
          </w:p>
          <w:p w14:paraId="29641E23" w14:textId="06692420" w:rsidR="000618F1" w:rsidRPr="009F07E1" w:rsidRDefault="007E081D" w:rsidP="00B41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</w:tr>
      <w:tr w:rsidR="000618F1" w:rsidRPr="009F07E1" w14:paraId="6C6F943C" w14:textId="77777777" w:rsidTr="000618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A32FC59" w14:textId="77777777" w:rsidR="000618F1" w:rsidRPr="009F07E1" w:rsidRDefault="000618F1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7AE76" w14:textId="76E9A3D4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545C8F" w:rsidRPr="009F07E1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45C8F" w:rsidRPr="009F07E1">
              <w:rPr>
                <w:b/>
                <w:bCs/>
                <w:color w:val="auto"/>
                <w:sz w:val="12"/>
                <w:szCs w:val="12"/>
              </w:rPr>
              <w:t>45</w:t>
            </w:r>
            <w:r w:rsidR="00971B53" w:rsidRPr="009F07E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-</w:t>
            </w:r>
            <w:proofErr w:type="gramEnd"/>
            <w:r w:rsidR="00971B53" w:rsidRPr="009F07E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16:</w:t>
            </w:r>
            <w:r w:rsidR="00545C8F" w:rsidRPr="009F07E1">
              <w:rPr>
                <w:b/>
                <w:bCs/>
                <w:color w:val="auto"/>
                <w:sz w:val="12"/>
                <w:szCs w:val="12"/>
              </w:rPr>
              <w:t>15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CAD53" w14:textId="77777777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0AE18" w14:textId="41EFD740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0EBF4" w14:textId="77777777" w:rsidR="00CE4C2B" w:rsidRPr="009F07E1" w:rsidRDefault="00CE4C2B" w:rsidP="00CE4C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19 – Temel İşlemler</w:t>
            </w:r>
          </w:p>
          <w:p w14:paraId="7CC8A609" w14:textId="77777777" w:rsidR="00CE4C2B" w:rsidRPr="009F07E1" w:rsidRDefault="00CE4C2B" w:rsidP="00CE4C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r. Öğr. Üyesi M. CAN)</w:t>
            </w:r>
          </w:p>
          <w:p w14:paraId="7083A5DC" w14:textId="3896A287" w:rsidR="000618F1" w:rsidRPr="009F07E1" w:rsidRDefault="00CE4C2B" w:rsidP="00CE4C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–201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7ECC48" w14:textId="53DCC5BA" w:rsidR="000618F1" w:rsidRPr="009F07E1" w:rsidRDefault="000618F1" w:rsidP="00A421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618F1" w:rsidRPr="009F07E1" w14:paraId="2471DBC3" w14:textId="77777777" w:rsidTr="007E081D">
        <w:trPr>
          <w:cantSplit/>
          <w:trHeight w:hRule="exact"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BA1D648" w14:textId="37FAB3B3" w:rsidR="00FF1735" w:rsidRPr="009F07E1" w:rsidRDefault="00FF1735" w:rsidP="00FF1735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9 Haziran  </w:t>
            </w:r>
          </w:p>
          <w:p w14:paraId="7D8B47E5" w14:textId="780446A0" w:rsidR="000618F1" w:rsidRPr="009F07E1" w:rsidRDefault="00FF1735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11E7" w14:textId="633BB30B" w:rsidR="000618F1" w:rsidRPr="009F07E1" w:rsidRDefault="001A1F97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09:30</w:t>
            </w:r>
            <w:r w:rsidR="000618F1" w:rsidRPr="009F07E1">
              <w:rPr>
                <w:b/>
                <w:bCs/>
                <w:color w:val="auto"/>
                <w:sz w:val="12"/>
                <w:szCs w:val="12"/>
              </w:rPr>
              <w:t>- 11: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03F14" w14:textId="416B5623" w:rsidR="000618F1" w:rsidRPr="009F07E1" w:rsidRDefault="000618F1" w:rsidP="005A6D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49E49" w14:textId="77777777" w:rsidR="00C5534A" w:rsidRPr="009F07E1" w:rsidRDefault="00C5534A" w:rsidP="00C55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1216404 – Akışkanlar Mekaniği</w:t>
            </w:r>
          </w:p>
          <w:p w14:paraId="0C596350" w14:textId="77777777" w:rsidR="00C5534A" w:rsidRPr="009F07E1" w:rsidRDefault="00C5534A" w:rsidP="00C55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8"/>
                <w:szCs w:val="8"/>
              </w:rPr>
            </w:pPr>
            <w:r w:rsidRPr="009F07E1">
              <w:rPr>
                <w:color w:val="000000"/>
                <w:sz w:val="8"/>
                <w:szCs w:val="8"/>
              </w:rPr>
              <w:t>(Prof. Dr. S. EDEBALİ)</w:t>
            </w:r>
          </w:p>
          <w:p w14:paraId="5A40A8B2" w14:textId="5C43B33A" w:rsidR="000618F1" w:rsidRPr="009F07E1" w:rsidRDefault="00C5534A" w:rsidP="00C55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C-204, C-206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AAF9" w14:textId="4BFE6AF3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700B64" w14:textId="6E9795F1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618F1" w:rsidRPr="009F07E1" w14:paraId="7DA19D40" w14:textId="77777777" w:rsidTr="00F11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6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5A4B5E" w14:textId="77777777" w:rsidR="000618F1" w:rsidRPr="009F07E1" w:rsidRDefault="000618F1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9FAE9" w14:textId="4CFD6C9F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3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4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BAB78" w14:textId="4980B5C1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C083" w14:textId="733F8726" w:rsidR="000618F1" w:rsidRPr="009F07E1" w:rsidRDefault="000618F1" w:rsidP="000618F1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F119F" w14:textId="5D750BD2" w:rsidR="000618F1" w:rsidRPr="009F07E1" w:rsidRDefault="000618F1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2CBD458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12 – Biyomalzemeler</w:t>
            </w:r>
          </w:p>
          <w:p w14:paraId="409E2064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H. T. KAHRAMAN)</w:t>
            </w:r>
          </w:p>
          <w:p w14:paraId="0D4D6FCD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23- Reaktör Tasarımı</w:t>
            </w:r>
          </w:p>
          <w:p w14:paraId="6EC6CC48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Ö. GÖKDOĞAN)</w:t>
            </w:r>
          </w:p>
          <w:p w14:paraId="7A03C4CB" w14:textId="5B97EAEE" w:rsidR="000618F1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</w:t>
            </w:r>
          </w:p>
        </w:tc>
      </w:tr>
      <w:tr w:rsidR="000618F1" w:rsidRPr="009F07E1" w14:paraId="68A7491C" w14:textId="77777777" w:rsidTr="00C4774F">
        <w:trPr>
          <w:cantSplit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9028D06" w14:textId="3747549E" w:rsidR="00FF1735" w:rsidRPr="009F07E1" w:rsidRDefault="00FF1735" w:rsidP="00FF1735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0 Haziran  </w:t>
            </w:r>
          </w:p>
          <w:p w14:paraId="405E6625" w14:textId="4E9759E1" w:rsidR="000618F1" w:rsidRPr="009F07E1" w:rsidRDefault="000618F1" w:rsidP="000618F1">
            <w:pPr>
              <w:ind w:left="113" w:right="113"/>
              <w:jc w:val="center"/>
              <w:rPr>
                <w:b w:val="0"/>
                <w:bCs w:val="0"/>
                <w:sz w:val="14"/>
                <w:szCs w:val="14"/>
              </w:rPr>
            </w:pPr>
            <w:r w:rsidRPr="009F07E1">
              <w:rPr>
                <w:sz w:val="14"/>
                <w:szCs w:val="14"/>
              </w:rPr>
              <w:t xml:space="preserve"> </w:t>
            </w:r>
            <w:r w:rsidR="00FF1735" w:rsidRPr="009F07E1">
              <w:rPr>
                <w:color w:val="auto"/>
                <w:sz w:val="14"/>
                <w:szCs w:val="14"/>
              </w:rPr>
              <w:t xml:space="preserve"> Çarşamb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16C77" w14:textId="200333C5" w:rsidR="000618F1" w:rsidRPr="009F07E1" w:rsidRDefault="00F8744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09</w:t>
            </w:r>
            <w:r w:rsidR="000618F1"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30</w:t>
            </w:r>
            <w:r w:rsidR="000618F1" w:rsidRPr="009F07E1">
              <w:rPr>
                <w:b/>
                <w:bCs/>
                <w:color w:val="auto"/>
                <w:sz w:val="12"/>
                <w:szCs w:val="12"/>
              </w:rPr>
              <w:t xml:space="preserve"> -</w:t>
            </w:r>
            <w:proofErr w:type="gramEnd"/>
            <w:r w:rsidR="000618F1" w:rsidRPr="009F07E1">
              <w:rPr>
                <w:b/>
                <w:bCs/>
                <w:color w:val="auto"/>
                <w:sz w:val="12"/>
                <w:szCs w:val="12"/>
              </w:rPr>
              <w:t xml:space="preserve"> 11: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ACE9A" w14:textId="5AF296E4" w:rsidR="000618F1" w:rsidRPr="009F07E1" w:rsidRDefault="000618F1" w:rsidP="00D40D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4945C" w14:textId="3ADAA759" w:rsidR="000618F1" w:rsidRPr="009F07E1" w:rsidRDefault="000618F1" w:rsidP="00D347D2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C450E" w14:textId="3D2F19CA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BC7B40" w14:textId="77777777" w:rsidR="00ED0FAB" w:rsidRPr="009F07E1" w:rsidRDefault="00ED0FAB" w:rsidP="00ED0F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01 – Kimya Müh. Tasarımı II</w:t>
            </w:r>
          </w:p>
          <w:p w14:paraId="35D105A4" w14:textId="77777777" w:rsidR="00ED0FAB" w:rsidRPr="009F07E1" w:rsidRDefault="00ED0FAB" w:rsidP="00ED0F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Ö. GÖKDOĞAN)</w:t>
            </w:r>
          </w:p>
          <w:p w14:paraId="12F1FDEE" w14:textId="2ED231AE" w:rsidR="000618F1" w:rsidRPr="009F07E1" w:rsidRDefault="00ED0FAB" w:rsidP="00ED0F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-201</w:t>
            </w:r>
          </w:p>
        </w:tc>
      </w:tr>
      <w:tr w:rsidR="000618F1" w:rsidRPr="009F07E1" w14:paraId="6892F518" w14:textId="77777777" w:rsidTr="00655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0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98347A" w14:textId="77777777" w:rsidR="000618F1" w:rsidRPr="009F07E1" w:rsidRDefault="000618F1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1D933" w14:textId="0E141825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B57A03" w:rsidRPr="009F07E1"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B57A03" w:rsidRPr="009F07E1"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67229" w14:textId="77777777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2DCAB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420- Su Kirliliği ve Kontrolü </w:t>
            </w:r>
          </w:p>
          <w:p w14:paraId="12E87613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8"/>
                <w:szCs w:val="8"/>
              </w:rPr>
              <w:t>(Prof. Dr. E. PEHLİVAN)</w:t>
            </w:r>
          </w:p>
          <w:p w14:paraId="7B066461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421-Karbon ve Karbonlu Malzemeler</w:t>
            </w:r>
          </w:p>
          <w:p w14:paraId="3F45E742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Ş. PARLAYICI)</w:t>
            </w:r>
          </w:p>
          <w:p w14:paraId="77C598ED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12"/>
                <w:szCs w:val="12"/>
              </w:rPr>
              <w:t>1216422- Mesleki Yabancı Dil-II</w:t>
            </w:r>
          </w:p>
          <w:p w14:paraId="7288C703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Doç. Dr. G. GÜZEL KAYA</w:t>
            </w:r>
          </w:p>
          <w:p w14:paraId="4DA679AB" w14:textId="0447B54E" w:rsidR="000618F1" w:rsidRPr="009F07E1" w:rsidRDefault="00ED0FAB" w:rsidP="00ED0FAB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-201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668BF" w14:textId="6BFFD592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3D0FC6" w14:textId="4FBC7AB6" w:rsidR="000618F1" w:rsidRPr="009F07E1" w:rsidRDefault="000618F1" w:rsidP="001E7E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0618F1" w:rsidRPr="009F07E1" w14:paraId="681E5D25" w14:textId="77777777" w:rsidTr="00C4774F">
        <w:trPr>
          <w:trHeight w:hRule="exact" w:val="10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434755" w14:textId="77777777" w:rsidR="000618F1" w:rsidRPr="009F07E1" w:rsidRDefault="000618F1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4744C" w14:textId="2ED90ECD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5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6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8171" w14:textId="705936C9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8B33A" w14:textId="77777777" w:rsidR="000618F1" w:rsidRPr="009F07E1" w:rsidRDefault="000618F1" w:rsidP="000618F1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8CDD9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10–İlaç Teknolojisi</w:t>
            </w:r>
          </w:p>
          <w:p w14:paraId="273DB9C7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8"/>
                <w:szCs w:val="8"/>
              </w:rPr>
              <w:t>(Prof. Dr. H. DEVECİ)</w:t>
            </w:r>
          </w:p>
          <w:p w14:paraId="060CC6C3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611–Boya ve Tekstil Kimyası ve </w:t>
            </w:r>
            <w:proofErr w:type="spellStart"/>
            <w:r w:rsidRPr="009F07E1">
              <w:rPr>
                <w:sz w:val="12"/>
                <w:szCs w:val="12"/>
              </w:rPr>
              <w:t>Tekn</w:t>
            </w:r>
            <w:proofErr w:type="spellEnd"/>
            <w:r w:rsidRPr="009F07E1">
              <w:rPr>
                <w:sz w:val="12"/>
                <w:szCs w:val="12"/>
              </w:rPr>
              <w:t>.</w:t>
            </w:r>
          </w:p>
          <w:p w14:paraId="3331D48C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G. AHMETLİ)</w:t>
            </w:r>
          </w:p>
          <w:p w14:paraId="19B3D10F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613– Biyokimyasal </w:t>
            </w:r>
            <w:proofErr w:type="spellStart"/>
            <w:r w:rsidRPr="009F07E1">
              <w:rPr>
                <w:sz w:val="12"/>
                <w:szCs w:val="12"/>
              </w:rPr>
              <w:t>Pros</w:t>
            </w:r>
            <w:proofErr w:type="spellEnd"/>
            <w:r w:rsidRPr="009F07E1">
              <w:rPr>
                <w:sz w:val="12"/>
                <w:szCs w:val="12"/>
              </w:rPr>
              <w:t>. Model.</w:t>
            </w:r>
          </w:p>
          <w:p w14:paraId="2267E9E4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Ö. GÖKDOĞAN)</w:t>
            </w:r>
          </w:p>
          <w:p w14:paraId="0980967C" w14:textId="0784A793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19C16E" w14:textId="135E27DF" w:rsidR="000618F1" w:rsidRPr="009F07E1" w:rsidRDefault="000618F1" w:rsidP="00FA6E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F94ED2" w:rsidRPr="009F07E1" w14:paraId="178FD277" w14:textId="77777777" w:rsidTr="008512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FA88CD9" w14:textId="64B132BD" w:rsidR="00F94ED2" w:rsidRPr="009F07E1" w:rsidRDefault="00F94ED2" w:rsidP="00FF1735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1 Haziran  </w:t>
            </w:r>
          </w:p>
          <w:p w14:paraId="79BBC818" w14:textId="0076F5CE" w:rsidR="00F94ED2" w:rsidRPr="009F07E1" w:rsidRDefault="00F94ED2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84737" w14:textId="72C98173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09:30 – 11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0BCEC" w14:textId="77777777" w:rsidR="00F94ED2" w:rsidRPr="009F07E1" w:rsidRDefault="00F94ED2" w:rsidP="00034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234– </w:t>
            </w:r>
            <w:proofErr w:type="spellStart"/>
            <w:r w:rsidRPr="009F07E1">
              <w:rPr>
                <w:sz w:val="12"/>
                <w:szCs w:val="12"/>
              </w:rPr>
              <w:t>Bilg</w:t>
            </w:r>
            <w:proofErr w:type="spellEnd"/>
            <w:r w:rsidRPr="009F07E1">
              <w:rPr>
                <w:sz w:val="12"/>
                <w:szCs w:val="12"/>
              </w:rPr>
              <w:t>. Destekli Teknik Çizim</w:t>
            </w:r>
          </w:p>
          <w:p w14:paraId="611C8153" w14:textId="77777777" w:rsidR="00F94ED2" w:rsidRPr="009F07E1" w:rsidRDefault="00F94ED2" w:rsidP="00034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Öğr. Gör. Dr. Y. ERKOÇAK)</w:t>
            </w:r>
          </w:p>
          <w:p w14:paraId="06BCDC82" w14:textId="6E68A388" w:rsidR="00F94ED2" w:rsidRPr="009F07E1" w:rsidRDefault="00F94ED2" w:rsidP="00034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AZ-02</w:t>
            </w:r>
          </w:p>
          <w:p w14:paraId="56D0E49E" w14:textId="7F6DDCE8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33E91" w14:textId="459454BB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color w:val="auto"/>
                <w:sz w:val="12"/>
                <w:szCs w:val="12"/>
              </w:rPr>
              <w:t xml:space="preserve"> 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42B00" w14:textId="0C1D1091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A26F2C" w14:textId="46277891" w:rsidR="00F94ED2" w:rsidRPr="009F07E1" w:rsidRDefault="00F94ED2" w:rsidP="00EC0D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F94ED2" w:rsidRPr="009F07E1" w14:paraId="2A40D0F3" w14:textId="77777777" w:rsidTr="0065518E">
        <w:trPr>
          <w:trHeight w:hRule="exact"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89CCCA" w14:textId="77777777" w:rsidR="00F94ED2" w:rsidRPr="009F07E1" w:rsidRDefault="00F94ED2" w:rsidP="000618F1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225A4" w14:textId="6DC77692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AF0A1" w14:textId="0A67DA32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F8F75" w14:textId="77777777" w:rsidR="007E081D" w:rsidRPr="009F07E1" w:rsidRDefault="007E081D" w:rsidP="007E0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1216409 – Enstrümental Analiz</w:t>
            </w:r>
          </w:p>
          <w:p w14:paraId="653F7902" w14:textId="77777777" w:rsidR="007E081D" w:rsidRPr="009F07E1" w:rsidRDefault="007E081D" w:rsidP="007E0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8"/>
                <w:szCs w:val="8"/>
              </w:rPr>
            </w:pPr>
            <w:r w:rsidRPr="009F07E1">
              <w:rPr>
                <w:color w:val="000000"/>
                <w:sz w:val="8"/>
                <w:szCs w:val="8"/>
              </w:rPr>
              <w:t>(Prof. Dr. M. TABAKCI)</w:t>
            </w:r>
          </w:p>
          <w:p w14:paraId="371E011E" w14:textId="4F122528" w:rsidR="00F94ED2" w:rsidRPr="009F07E1" w:rsidRDefault="007E081D" w:rsidP="007E081D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C-308, C-310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DB152" w14:textId="52F9BC7B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B7B8FF" w14:textId="308AFAE4" w:rsidR="00F94ED2" w:rsidRPr="009F07E1" w:rsidRDefault="00F94ED2" w:rsidP="001813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F94ED2" w:rsidRPr="009F07E1" w14:paraId="50E0BC39" w14:textId="77777777" w:rsidTr="004644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C489AE2" w14:textId="77777777" w:rsidR="00F94ED2" w:rsidRPr="009F07E1" w:rsidRDefault="00F94ED2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AEAA" w14:textId="6C4566AB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EC3658">
              <w:rPr>
                <w:b/>
                <w:bCs/>
                <w:color w:val="auto"/>
                <w:sz w:val="12"/>
                <w:szCs w:val="12"/>
              </w:rPr>
              <w:t>0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– 1</w:t>
            </w:r>
            <w:r w:rsidR="00EC3658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EC3658"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B6C13" w14:textId="77777777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DF735" w14:textId="7F2CD761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19215" w14:textId="45D9F229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C7D64B" w14:textId="77777777" w:rsidR="007E081D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03 – Kimyasal Teknolojiler II</w:t>
            </w:r>
          </w:p>
          <w:p w14:paraId="3374DBF1" w14:textId="77777777" w:rsidR="007E081D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H. DEVECİ)</w:t>
            </w:r>
          </w:p>
          <w:p w14:paraId="69FE03B2" w14:textId="252682DF" w:rsidR="00F94ED2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-201</w:t>
            </w:r>
          </w:p>
        </w:tc>
      </w:tr>
      <w:tr w:rsidR="00F94ED2" w:rsidRPr="009F07E1" w14:paraId="514D5E34" w14:textId="77777777" w:rsidTr="007E081D">
        <w:trPr>
          <w:trHeight w:hRule="exact"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00DEEFB" w14:textId="77777777" w:rsidR="00F94ED2" w:rsidRPr="009F07E1" w:rsidRDefault="00F94ED2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5FA48" w14:textId="47CDE72C" w:rsidR="00F94ED2" w:rsidRPr="009F07E1" w:rsidRDefault="007E6E24" w:rsidP="007E0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5:</w:t>
            </w:r>
            <w:r w:rsidR="00EC3658">
              <w:rPr>
                <w:b/>
                <w:bCs/>
                <w:sz w:val="12"/>
                <w:szCs w:val="12"/>
              </w:rPr>
              <w:t xml:space="preserve">00 </w:t>
            </w:r>
            <w:r w:rsidR="00EC3658" w:rsidRPr="009F07E1">
              <w:rPr>
                <w:b/>
                <w:bCs/>
                <w:color w:val="auto"/>
                <w:sz w:val="12"/>
                <w:szCs w:val="12"/>
              </w:rPr>
              <w:t>–</w:t>
            </w:r>
            <w:r w:rsidR="00EC3658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>
              <w:rPr>
                <w:b/>
                <w:bCs/>
                <w:sz w:val="12"/>
                <w:szCs w:val="12"/>
              </w:rPr>
              <w:t>16:</w:t>
            </w:r>
            <w:r w:rsidR="00EC3658">
              <w:rPr>
                <w:b/>
                <w:bCs/>
                <w:sz w:val="12"/>
                <w:szCs w:val="12"/>
              </w:rPr>
              <w:t>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F99F7" w14:textId="77777777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24B4E" w14:textId="77777777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6649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03 – Ayırma İşlemleri</w:t>
            </w:r>
          </w:p>
          <w:p w14:paraId="5E3ECDB8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F. TEMEL)</w:t>
            </w:r>
          </w:p>
          <w:p w14:paraId="1AFFE07B" w14:textId="16553F45" w:rsidR="00F94ED2" w:rsidRPr="009F07E1" w:rsidRDefault="00A507FD" w:rsidP="00114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538CCC" w14:textId="77777777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9347D8" w:rsidRPr="009F07E1" w14:paraId="75C1243D" w14:textId="77777777" w:rsidTr="00655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1D62F58" w14:textId="22F6D541" w:rsidR="009347D8" w:rsidRPr="009F07E1" w:rsidRDefault="009347D8" w:rsidP="00FF1735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2 Haziran  </w:t>
            </w:r>
          </w:p>
          <w:p w14:paraId="21900AB3" w14:textId="1A1C5B82" w:rsidR="009347D8" w:rsidRPr="009F07E1" w:rsidRDefault="009347D8" w:rsidP="00FF1735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727AE" w14:textId="5B357B38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0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1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3AB36" w14:textId="77777777" w:rsidR="009347D8" w:rsidRPr="009F07E1" w:rsidRDefault="009347D8" w:rsidP="007013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21- Yabancı Dil II</w:t>
            </w:r>
          </w:p>
          <w:p w14:paraId="113BFC01" w14:textId="77777777" w:rsidR="009347D8" w:rsidRPr="009F07E1" w:rsidRDefault="009347D8" w:rsidP="007013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Öğr. Gör. M. SERVİ)</w:t>
            </w:r>
          </w:p>
          <w:p w14:paraId="7DBA0FF4" w14:textId="4FA82337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  C-204, C-206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30A5C" w14:textId="77777777" w:rsidR="009347D8" w:rsidRPr="009F07E1" w:rsidRDefault="009347D8" w:rsidP="000618F1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5C0B" w14:textId="77777777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24C5B3" w14:textId="77777777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9347D8" w:rsidRPr="009F07E1" w14:paraId="5AF0BEFD" w14:textId="77777777" w:rsidTr="00600A1A">
        <w:trPr>
          <w:trHeight w:hRule="exact"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982B8E" w14:textId="77777777" w:rsidR="009347D8" w:rsidRPr="009F07E1" w:rsidRDefault="009347D8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B8F93" w14:textId="3DA0A6A2" w:rsidR="009347D8" w:rsidRPr="009F07E1" w:rsidRDefault="009347D8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sz w:val="12"/>
                <w:szCs w:val="12"/>
              </w:rPr>
              <w:t>1</w:t>
            </w:r>
            <w:r w:rsidR="0063793E">
              <w:rPr>
                <w:b/>
                <w:bCs/>
                <w:sz w:val="12"/>
                <w:szCs w:val="12"/>
              </w:rPr>
              <w:t>4</w:t>
            </w:r>
            <w:r w:rsidRPr="009F07E1">
              <w:rPr>
                <w:b/>
                <w:bCs/>
                <w:sz w:val="12"/>
                <w:szCs w:val="12"/>
              </w:rPr>
              <w:t>:00-1</w:t>
            </w:r>
            <w:r w:rsidR="0063793E">
              <w:rPr>
                <w:b/>
                <w:bCs/>
                <w:sz w:val="12"/>
                <w:szCs w:val="12"/>
              </w:rPr>
              <w:t>5</w:t>
            </w:r>
            <w:r w:rsidRPr="009F07E1">
              <w:rPr>
                <w:b/>
                <w:bCs/>
                <w:sz w:val="12"/>
                <w:szCs w:val="12"/>
              </w:rPr>
              <w:t>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BB98" w14:textId="77777777" w:rsidR="009347D8" w:rsidRPr="009F07E1" w:rsidRDefault="009347D8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9C88C" w14:textId="77777777" w:rsidR="009347D8" w:rsidRPr="009F07E1" w:rsidRDefault="009347D8" w:rsidP="00297B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401 – Nümerik Analiz</w:t>
            </w:r>
          </w:p>
          <w:p w14:paraId="371F895D" w14:textId="77777777" w:rsidR="009347D8" w:rsidRPr="009F07E1" w:rsidRDefault="009347D8" w:rsidP="00297B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A. A. CEYHAN)</w:t>
            </w:r>
          </w:p>
          <w:p w14:paraId="22DC6ABF" w14:textId="1A361422" w:rsidR="009347D8" w:rsidRPr="009F07E1" w:rsidRDefault="009347D8" w:rsidP="00297B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308, C-310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7E186" w14:textId="77777777" w:rsidR="009347D8" w:rsidRPr="009F07E1" w:rsidRDefault="009347D8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93BE1A" w14:textId="77777777" w:rsidR="009347D8" w:rsidRPr="009F07E1" w:rsidRDefault="009347D8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9347D8" w:rsidRPr="009F07E1" w14:paraId="50ED25DA" w14:textId="77777777" w:rsidTr="00EE45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0DBDE0E" w14:textId="77777777" w:rsidR="009347D8" w:rsidRPr="009F07E1" w:rsidRDefault="009347D8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2995F" w14:textId="2A8A7A58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sz w:val="12"/>
                <w:szCs w:val="12"/>
              </w:rPr>
              <w:t>1</w:t>
            </w:r>
            <w:r w:rsidR="0063793E">
              <w:rPr>
                <w:b/>
                <w:bCs/>
                <w:sz w:val="12"/>
                <w:szCs w:val="12"/>
              </w:rPr>
              <w:t>5</w:t>
            </w:r>
            <w:r w:rsidRPr="009F07E1">
              <w:rPr>
                <w:b/>
                <w:bCs/>
                <w:sz w:val="12"/>
                <w:szCs w:val="12"/>
              </w:rPr>
              <w:t>:</w:t>
            </w:r>
            <w:r w:rsidR="00C94CF5">
              <w:rPr>
                <w:b/>
                <w:bCs/>
                <w:sz w:val="12"/>
                <w:szCs w:val="12"/>
              </w:rPr>
              <w:t>3</w:t>
            </w:r>
            <w:r w:rsidRPr="009F07E1">
              <w:rPr>
                <w:b/>
                <w:bCs/>
                <w:sz w:val="12"/>
                <w:szCs w:val="12"/>
              </w:rPr>
              <w:t>0-1</w:t>
            </w:r>
            <w:r w:rsidR="00C94CF5">
              <w:rPr>
                <w:b/>
                <w:bCs/>
                <w:sz w:val="12"/>
                <w:szCs w:val="12"/>
              </w:rPr>
              <w:t>7</w:t>
            </w:r>
            <w:r w:rsidRPr="009F07E1">
              <w:rPr>
                <w:b/>
                <w:bCs/>
                <w:sz w:val="12"/>
                <w:szCs w:val="12"/>
              </w:rPr>
              <w:t>:</w:t>
            </w:r>
            <w:r w:rsidR="00C94CF5">
              <w:rPr>
                <w:b/>
                <w:bCs/>
                <w:sz w:val="12"/>
                <w:szCs w:val="12"/>
              </w:rPr>
              <w:t>0</w:t>
            </w:r>
            <w:r w:rsidRPr="009F07E1">
              <w:rPr>
                <w:b/>
                <w:bCs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CCFF" w14:textId="77777777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F134D" w14:textId="77777777" w:rsidR="009347D8" w:rsidRPr="009F07E1" w:rsidRDefault="009347D8" w:rsidP="000618F1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4172" w14:textId="1DD50EA8" w:rsidR="009347D8" w:rsidRPr="009F07E1" w:rsidRDefault="009347D8" w:rsidP="00831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 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92C89BE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19 – Bilim Felsefesi ve Tarihi</w:t>
            </w:r>
          </w:p>
          <w:p w14:paraId="4CAD1EC1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A. A. CEYHAN)</w:t>
            </w:r>
          </w:p>
          <w:p w14:paraId="2881BF10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31 – Polimerlerin Isısal, Mekanik ve Yapısal Özellikleri</w:t>
            </w:r>
          </w:p>
          <w:p w14:paraId="148B8056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S. KOCA MAN)</w:t>
            </w:r>
          </w:p>
          <w:p w14:paraId="46C72D92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15- Kim. Müh. Sentetik Stratejiler</w:t>
            </w:r>
          </w:p>
          <w:p w14:paraId="622C1B12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M. TABAKCI)</w:t>
            </w:r>
          </w:p>
          <w:p w14:paraId="75BF8F66" w14:textId="511763FE" w:rsidR="009347D8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</w:t>
            </w:r>
          </w:p>
        </w:tc>
      </w:tr>
    </w:tbl>
    <w:p w14:paraId="0B6A0F80" w14:textId="7EE14D54" w:rsidR="00497CEF" w:rsidRDefault="00497CEF" w:rsidP="005C04A2">
      <w:pPr>
        <w:rPr>
          <w:sz w:val="16"/>
          <w:szCs w:val="16"/>
        </w:rPr>
      </w:pPr>
    </w:p>
    <w:tbl>
      <w:tblPr>
        <w:tblStyle w:val="TabloKlavuzu"/>
        <w:tblW w:w="1006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8"/>
        <w:gridCol w:w="4815"/>
        <w:gridCol w:w="2551"/>
      </w:tblGrid>
      <w:tr w:rsidR="003C5227" w14:paraId="4A5B898A" w14:textId="77777777" w:rsidTr="007E081D">
        <w:trPr>
          <w:trHeight w:val="577"/>
          <w:jc w:val="center"/>
        </w:trPr>
        <w:tc>
          <w:tcPr>
            <w:tcW w:w="2698" w:type="dxa"/>
            <w:vAlign w:val="center"/>
          </w:tcPr>
          <w:p w14:paraId="4DCFA0BB" w14:textId="77777777" w:rsidR="003C5227" w:rsidRDefault="003C5227" w:rsidP="003C52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f. Dr. Mahmut KUŞ</w:t>
            </w:r>
          </w:p>
          <w:p w14:paraId="28F010B9" w14:textId="3155F296" w:rsidR="003C5227" w:rsidRDefault="003C5227" w:rsidP="003C52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imya Mühendisliği Bölüm Başkanı</w:t>
            </w:r>
          </w:p>
        </w:tc>
        <w:tc>
          <w:tcPr>
            <w:tcW w:w="4815" w:type="dxa"/>
            <w:vAlign w:val="center"/>
          </w:tcPr>
          <w:p w14:paraId="0880BC89" w14:textId="77777777" w:rsidR="003C5227" w:rsidRDefault="003C5227" w:rsidP="003C522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  <w:vAlign w:val="center"/>
          </w:tcPr>
          <w:p w14:paraId="0A1527C8" w14:textId="150DFE8F" w:rsidR="003C5227" w:rsidRDefault="007E081D" w:rsidP="007E081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Doç</w:t>
            </w:r>
            <w:r w:rsidR="003C5227">
              <w:rPr>
                <w:sz w:val="16"/>
                <w:szCs w:val="16"/>
              </w:rPr>
              <w:t xml:space="preserve">. Dr. </w:t>
            </w:r>
            <w:r>
              <w:rPr>
                <w:sz w:val="16"/>
                <w:szCs w:val="16"/>
              </w:rPr>
              <w:t>Alpaslan YARAR</w:t>
            </w:r>
          </w:p>
          <w:p w14:paraId="15DF34C3" w14:textId="2EF7D3D7" w:rsidR="003C5227" w:rsidRDefault="003C5227" w:rsidP="003C52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kan Yardımcısı</w:t>
            </w:r>
          </w:p>
          <w:p w14:paraId="1CBE44A1" w14:textId="5068C6C8" w:rsidR="003C5227" w:rsidRDefault="003C5227" w:rsidP="003C5227">
            <w:pPr>
              <w:jc w:val="center"/>
              <w:rPr>
                <w:sz w:val="16"/>
                <w:szCs w:val="16"/>
              </w:rPr>
            </w:pPr>
          </w:p>
        </w:tc>
      </w:tr>
    </w:tbl>
    <w:p w14:paraId="079F1AEC" w14:textId="77777777" w:rsidR="00535E9C" w:rsidRDefault="00535E9C" w:rsidP="003C5227">
      <w:pPr>
        <w:rPr>
          <w:b/>
          <w:bCs/>
          <w:sz w:val="14"/>
          <w:szCs w:val="14"/>
        </w:rPr>
      </w:pPr>
    </w:p>
    <w:sectPr w:rsidR="00535E9C" w:rsidSect="00ED0FAB">
      <w:pgSz w:w="11906" w:h="16838"/>
      <w:pgMar w:top="142" w:right="1418" w:bottom="42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474063" w14:textId="77777777" w:rsidR="00297898" w:rsidRDefault="00297898" w:rsidP="003A6477">
      <w:r>
        <w:separator/>
      </w:r>
    </w:p>
  </w:endnote>
  <w:endnote w:type="continuationSeparator" w:id="0">
    <w:p w14:paraId="1798BEA7" w14:textId="77777777" w:rsidR="00297898" w:rsidRDefault="00297898" w:rsidP="003A6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8DD56" w14:textId="77777777" w:rsidR="00297898" w:rsidRDefault="00297898" w:rsidP="003A6477">
      <w:r>
        <w:separator/>
      </w:r>
    </w:p>
  </w:footnote>
  <w:footnote w:type="continuationSeparator" w:id="0">
    <w:p w14:paraId="77F2CF33" w14:textId="77777777" w:rsidR="00297898" w:rsidRDefault="00297898" w:rsidP="003A6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cxNjQwMQNSxko6SsGpxcWZ+XkgBUa1AF2f4AksAAAA"/>
  </w:docVars>
  <w:rsids>
    <w:rsidRoot w:val="002A781F"/>
    <w:rsid w:val="0000074E"/>
    <w:rsid w:val="00002E84"/>
    <w:rsid w:val="000066DA"/>
    <w:rsid w:val="000071D3"/>
    <w:rsid w:val="0001495B"/>
    <w:rsid w:val="000230A0"/>
    <w:rsid w:val="0002648B"/>
    <w:rsid w:val="000304D7"/>
    <w:rsid w:val="000343E0"/>
    <w:rsid w:val="00034D07"/>
    <w:rsid w:val="00035E65"/>
    <w:rsid w:val="000537F8"/>
    <w:rsid w:val="000557EA"/>
    <w:rsid w:val="000618F1"/>
    <w:rsid w:val="00065326"/>
    <w:rsid w:val="00082632"/>
    <w:rsid w:val="00083D01"/>
    <w:rsid w:val="000873F4"/>
    <w:rsid w:val="00090EAF"/>
    <w:rsid w:val="00091503"/>
    <w:rsid w:val="000941B2"/>
    <w:rsid w:val="000944E2"/>
    <w:rsid w:val="00094A72"/>
    <w:rsid w:val="000A1C36"/>
    <w:rsid w:val="000A42E3"/>
    <w:rsid w:val="000A4475"/>
    <w:rsid w:val="000A4483"/>
    <w:rsid w:val="000A470C"/>
    <w:rsid w:val="000D7BCA"/>
    <w:rsid w:val="000E08AE"/>
    <w:rsid w:val="000F315D"/>
    <w:rsid w:val="000F3CB5"/>
    <w:rsid w:val="000F4007"/>
    <w:rsid w:val="000F5260"/>
    <w:rsid w:val="00100DEB"/>
    <w:rsid w:val="00102CE0"/>
    <w:rsid w:val="001048CD"/>
    <w:rsid w:val="00110E93"/>
    <w:rsid w:val="00111D80"/>
    <w:rsid w:val="0011449D"/>
    <w:rsid w:val="001154A9"/>
    <w:rsid w:val="00115AB7"/>
    <w:rsid w:val="00116872"/>
    <w:rsid w:val="0012095B"/>
    <w:rsid w:val="001212F3"/>
    <w:rsid w:val="0013103F"/>
    <w:rsid w:val="0013322D"/>
    <w:rsid w:val="001339C9"/>
    <w:rsid w:val="001413CE"/>
    <w:rsid w:val="001427AB"/>
    <w:rsid w:val="00146C5D"/>
    <w:rsid w:val="00151004"/>
    <w:rsid w:val="00152058"/>
    <w:rsid w:val="00153088"/>
    <w:rsid w:val="00155341"/>
    <w:rsid w:val="00160B4D"/>
    <w:rsid w:val="00162B6A"/>
    <w:rsid w:val="0016561D"/>
    <w:rsid w:val="00165D74"/>
    <w:rsid w:val="001726DA"/>
    <w:rsid w:val="00177A56"/>
    <w:rsid w:val="001802C8"/>
    <w:rsid w:val="00180772"/>
    <w:rsid w:val="001813C8"/>
    <w:rsid w:val="00185D6A"/>
    <w:rsid w:val="001A1F97"/>
    <w:rsid w:val="001A2112"/>
    <w:rsid w:val="001A5A18"/>
    <w:rsid w:val="001B1F26"/>
    <w:rsid w:val="001B33EB"/>
    <w:rsid w:val="001C0929"/>
    <w:rsid w:val="001C623D"/>
    <w:rsid w:val="001C7A21"/>
    <w:rsid w:val="001D791B"/>
    <w:rsid w:val="001D7E08"/>
    <w:rsid w:val="001E6F04"/>
    <w:rsid w:val="001E79E0"/>
    <w:rsid w:val="001E7E69"/>
    <w:rsid w:val="001F0D2C"/>
    <w:rsid w:val="001F1520"/>
    <w:rsid w:val="001F4A3E"/>
    <w:rsid w:val="001F65EC"/>
    <w:rsid w:val="001F6D25"/>
    <w:rsid w:val="00204763"/>
    <w:rsid w:val="00205E19"/>
    <w:rsid w:val="00206E67"/>
    <w:rsid w:val="00207317"/>
    <w:rsid w:val="00207C51"/>
    <w:rsid w:val="00212496"/>
    <w:rsid w:val="00215052"/>
    <w:rsid w:val="002218D1"/>
    <w:rsid w:val="00224B48"/>
    <w:rsid w:val="002309CC"/>
    <w:rsid w:val="00232E4B"/>
    <w:rsid w:val="0023412E"/>
    <w:rsid w:val="0023732B"/>
    <w:rsid w:val="00240C4D"/>
    <w:rsid w:val="00240F51"/>
    <w:rsid w:val="00241F5C"/>
    <w:rsid w:val="002434F6"/>
    <w:rsid w:val="00244AC9"/>
    <w:rsid w:val="00250101"/>
    <w:rsid w:val="002669B7"/>
    <w:rsid w:val="00267B9E"/>
    <w:rsid w:val="00271828"/>
    <w:rsid w:val="00272D8A"/>
    <w:rsid w:val="00274864"/>
    <w:rsid w:val="0028085D"/>
    <w:rsid w:val="00282111"/>
    <w:rsid w:val="002831C5"/>
    <w:rsid w:val="00284CB3"/>
    <w:rsid w:val="002929E3"/>
    <w:rsid w:val="00294AE0"/>
    <w:rsid w:val="00297898"/>
    <w:rsid w:val="00297949"/>
    <w:rsid w:val="00297BA2"/>
    <w:rsid w:val="002A781F"/>
    <w:rsid w:val="002B0050"/>
    <w:rsid w:val="002B115D"/>
    <w:rsid w:val="002B25B5"/>
    <w:rsid w:val="002C23B5"/>
    <w:rsid w:val="002C2456"/>
    <w:rsid w:val="002C2EA6"/>
    <w:rsid w:val="002C40FC"/>
    <w:rsid w:val="002D29C2"/>
    <w:rsid w:val="002D2E27"/>
    <w:rsid w:val="002E50B6"/>
    <w:rsid w:val="002E69DF"/>
    <w:rsid w:val="002E6DF5"/>
    <w:rsid w:val="002E7259"/>
    <w:rsid w:val="002F2EBF"/>
    <w:rsid w:val="002F7999"/>
    <w:rsid w:val="00305F65"/>
    <w:rsid w:val="00311546"/>
    <w:rsid w:val="003124E7"/>
    <w:rsid w:val="00326F9E"/>
    <w:rsid w:val="0033012D"/>
    <w:rsid w:val="00332AAA"/>
    <w:rsid w:val="00333645"/>
    <w:rsid w:val="00343C20"/>
    <w:rsid w:val="003451E0"/>
    <w:rsid w:val="003523C6"/>
    <w:rsid w:val="00360873"/>
    <w:rsid w:val="00360BED"/>
    <w:rsid w:val="00360F04"/>
    <w:rsid w:val="00363D02"/>
    <w:rsid w:val="0036693F"/>
    <w:rsid w:val="003711F3"/>
    <w:rsid w:val="003830FE"/>
    <w:rsid w:val="00385DE7"/>
    <w:rsid w:val="00396130"/>
    <w:rsid w:val="003961F5"/>
    <w:rsid w:val="003A2FBA"/>
    <w:rsid w:val="003A6477"/>
    <w:rsid w:val="003A64C1"/>
    <w:rsid w:val="003B2A95"/>
    <w:rsid w:val="003B4AAB"/>
    <w:rsid w:val="003B5D28"/>
    <w:rsid w:val="003C19A6"/>
    <w:rsid w:val="003C5227"/>
    <w:rsid w:val="003C7834"/>
    <w:rsid w:val="003C79A6"/>
    <w:rsid w:val="003D0936"/>
    <w:rsid w:val="003E112F"/>
    <w:rsid w:val="003E3E52"/>
    <w:rsid w:val="003E647E"/>
    <w:rsid w:val="003F2BAA"/>
    <w:rsid w:val="003F56EE"/>
    <w:rsid w:val="00400560"/>
    <w:rsid w:val="00402245"/>
    <w:rsid w:val="00405899"/>
    <w:rsid w:val="00410915"/>
    <w:rsid w:val="00411969"/>
    <w:rsid w:val="004130B9"/>
    <w:rsid w:val="00415040"/>
    <w:rsid w:val="00417826"/>
    <w:rsid w:val="00422311"/>
    <w:rsid w:val="00424CEC"/>
    <w:rsid w:val="00425BE3"/>
    <w:rsid w:val="00427372"/>
    <w:rsid w:val="004328C6"/>
    <w:rsid w:val="0043513B"/>
    <w:rsid w:val="004370E2"/>
    <w:rsid w:val="00441AED"/>
    <w:rsid w:val="004454F2"/>
    <w:rsid w:val="00446D59"/>
    <w:rsid w:val="004503C8"/>
    <w:rsid w:val="00467493"/>
    <w:rsid w:val="00467BB1"/>
    <w:rsid w:val="00471F62"/>
    <w:rsid w:val="00474345"/>
    <w:rsid w:val="004916AC"/>
    <w:rsid w:val="00494338"/>
    <w:rsid w:val="00495EEF"/>
    <w:rsid w:val="00497CEF"/>
    <w:rsid w:val="004A0A49"/>
    <w:rsid w:val="004A59C6"/>
    <w:rsid w:val="004A73BE"/>
    <w:rsid w:val="004B376E"/>
    <w:rsid w:val="004B3C99"/>
    <w:rsid w:val="004B504F"/>
    <w:rsid w:val="004C0153"/>
    <w:rsid w:val="004C3DE8"/>
    <w:rsid w:val="004C6761"/>
    <w:rsid w:val="004C777F"/>
    <w:rsid w:val="004D0F97"/>
    <w:rsid w:val="004D7EDA"/>
    <w:rsid w:val="004E1B60"/>
    <w:rsid w:val="004F439E"/>
    <w:rsid w:val="004F63EE"/>
    <w:rsid w:val="00511335"/>
    <w:rsid w:val="005127E5"/>
    <w:rsid w:val="005243D1"/>
    <w:rsid w:val="00525835"/>
    <w:rsid w:val="00530B15"/>
    <w:rsid w:val="00535E9C"/>
    <w:rsid w:val="00542552"/>
    <w:rsid w:val="005448C3"/>
    <w:rsid w:val="00545C8F"/>
    <w:rsid w:val="005505C3"/>
    <w:rsid w:val="00555725"/>
    <w:rsid w:val="0055725A"/>
    <w:rsid w:val="00560B18"/>
    <w:rsid w:val="00566F42"/>
    <w:rsid w:val="0057280A"/>
    <w:rsid w:val="0057292D"/>
    <w:rsid w:val="00574580"/>
    <w:rsid w:val="0057658C"/>
    <w:rsid w:val="005817AD"/>
    <w:rsid w:val="005854FC"/>
    <w:rsid w:val="005860E4"/>
    <w:rsid w:val="0059187E"/>
    <w:rsid w:val="005A6DC4"/>
    <w:rsid w:val="005A721D"/>
    <w:rsid w:val="005B19D6"/>
    <w:rsid w:val="005B32A2"/>
    <w:rsid w:val="005B4257"/>
    <w:rsid w:val="005B5DCF"/>
    <w:rsid w:val="005B647F"/>
    <w:rsid w:val="005B6E00"/>
    <w:rsid w:val="005B7662"/>
    <w:rsid w:val="005C04A2"/>
    <w:rsid w:val="005C3334"/>
    <w:rsid w:val="005C4551"/>
    <w:rsid w:val="005D7406"/>
    <w:rsid w:val="005F0DC8"/>
    <w:rsid w:val="00600A1A"/>
    <w:rsid w:val="00600CA2"/>
    <w:rsid w:val="00604CD5"/>
    <w:rsid w:val="00607C92"/>
    <w:rsid w:val="0061459E"/>
    <w:rsid w:val="006200ED"/>
    <w:rsid w:val="00621338"/>
    <w:rsid w:val="00624C20"/>
    <w:rsid w:val="00631E87"/>
    <w:rsid w:val="006372EE"/>
    <w:rsid w:val="0063793E"/>
    <w:rsid w:val="0064245C"/>
    <w:rsid w:val="006432C5"/>
    <w:rsid w:val="00645ACF"/>
    <w:rsid w:val="0065139A"/>
    <w:rsid w:val="00652684"/>
    <w:rsid w:val="0065518E"/>
    <w:rsid w:val="00660981"/>
    <w:rsid w:val="006635C2"/>
    <w:rsid w:val="00665931"/>
    <w:rsid w:val="0067588F"/>
    <w:rsid w:val="0068235B"/>
    <w:rsid w:val="00687A41"/>
    <w:rsid w:val="00695515"/>
    <w:rsid w:val="006A311F"/>
    <w:rsid w:val="006A7306"/>
    <w:rsid w:val="006B00E0"/>
    <w:rsid w:val="006B3E35"/>
    <w:rsid w:val="006B45CB"/>
    <w:rsid w:val="006C400B"/>
    <w:rsid w:val="006C73C9"/>
    <w:rsid w:val="006D4B82"/>
    <w:rsid w:val="006E072F"/>
    <w:rsid w:val="006E6AB8"/>
    <w:rsid w:val="006F02F4"/>
    <w:rsid w:val="006F3367"/>
    <w:rsid w:val="006F4180"/>
    <w:rsid w:val="007006D4"/>
    <w:rsid w:val="00701385"/>
    <w:rsid w:val="00701EDA"/>
    <w:rsid w:val="0071219C"/>
    <w:rsid w:val="00713568"/>
    <w:rsid w:val="00715DEC"/>
    <w:rsid w:val="00716106"/>
    <w:rsid w:val="00725AEA"/>
    <w:rsid w:val="00726FC5"/>
    <w:rsid w:val="007313CD"/>
    <w:rsid w:val="0074133E"/>
    <w:rsid w:val="00742641"/>
    <w:rsid w:val="007440CA"/>
    <w:rsid w:val="00754A04"/>
    <w:rsid w:val="00756CB0"/>
    <w:rsid w:val="00762D0F"/>
    <w:rsid w:val="00776911"/>
    <w:rsid w:val="00782D46"/>
    <w:rsid w:val="00787E9D"/>
    <w:rsid w:val="007948EC"/>
    <w:rsid w:val="007A3790"/>
    <w:rsid w:val="007A45CB"/>
    <w:rsid w:val="007A4CA1"/>
    <w:rsid w:val="007B007B"/>
    <w:rsid w:val="007B1881"/>
    <w:rsid w:val="007B6669"/>
    <w:rsid w:val="007C027D"/>
    <w:rsid w:val="007C146C"/>
    <w:rsid w:val="007D158D"/>
    <w:rsid w:val="007D4D7D"/>
    <w:rsid w:val="007E0452"/>
    <w:rsid w:val="007E081D"/>
    <w:rsid w:val="007E3A89"/>
    <w:rsid w:val="007E3C00"/>
    <w:rsid w:val="007E4F8B"/>
    <w:rsid w:val="007E528A"/>
    <w:rsid w:val="007E64EC"/>
    <w:rsid w:val="007E6E24"/>
    <w:rsid w:val="007F53D4"/>
    <w:rsid w:val="008148F9"/>
    <w:rsid w:val="00817553"/>
    <w:rsid w:val="008209A3"/>
    <w:rsid w:val="00822419"/>
    <w:rsid w:val="0083015E"/>
    <w:rsid w:val="00831B06"/>
    <w:rsid w:val="008322A9"/>
    <w:rsid w:val="00837E98"/>
    <w:rsid w:val="00842C2F"/>
    <w:rsid w:val="00844159"/>
    <w:rsid w:val="00846039"/>
    <w:rsid w:val="00847EF5"/>
    <w:rsid w:val="00847F20"/>
    <w:rsid w:val="0085015C"/>
    <w:rsid w:val="00851201"/>
    <w:rsid w:val="0085615E"/>
    <w:rsid w:val="00857DDF"/>
    <w:rsid w:val="00861D99"/>
    <w:rsid w:val="0087005F"/>
    <w:rsid w:val="008705FA"/>
    <w:rsid w:val="0087681A"/>
    <w:rsid w:val="008770A2"/>
    <w:rsid w:val="0087766A"/>
    <w:rsid w:val="008778C5"/>
    <w:rsid w:val="0088254A"/>
    <w:rsid w:val="00883640"/>
    <w:rsid w:val="0088448E"/>
    <w:rsid w:val="0088674E"/>
    <w:rsid w:val="00890049"/>
    <w:rsid w:val="00891302"/>
    <w:rsid w:val="008A17FB"/>
    <w:rsid w:val="008A45C0"/>
    <w:rsid w:val="008A55CE"/>
    <w:rsid w:val="008A5F5E"/>
    <w:rsid w:val="008A70BB"/>
    <w:rsid w:val="008B0956"/>
    <w:rsid w:val="008B5003"/>
    <w:rsid w:val="008C111E"/>
    <w:rsid w:val="008C4334"/>
    <w:rsid w:val="008D4665"/>
    <w:rsid w:val="008E6795"/>
    <w:rsid w:val="008E7BDB"/>
    <w:rsid w:val="008F2F51"/>
    <w:rsid w:val="009000D1"/>
    <w:rsid w:val="00901AB0"/>
    <w:rsid w:val="00901C2A"/>
    <w:rsid w:val="00906941"/>
    <w:rsid w:val="0092191A"/>
    <w:rsid w:val="00924C24"/>
    <w:rsid w:val="009260F2"/>
    <w:rsid w:val="00926FF9"/>
    <w:rsid w:val="00927DA4"/>
    <w:rsid w:val="00930B3E"/>
    <w:rsid w:val="00933274"/>
    <w:rsid w:val="009347D8"/>
    <w:rsid w:val="009407CC"/>
    <w:rsid w:val="00951BE4"/>
    <w:rsid w:val="00965B32"/>
    <w:rsid w:val="00970F99"/>
    <w:rsid w:val="00971B53"/>
    <w:rsid w:val="00971B58"/>
    <w:rsid w:val="0097557E"/>
    <w:rsid w:val="00983656"/>
    <w:rsid w:val="00984FB7"/>
    <w:rsid w:val="0098595C"/>
    <w:rsid w:val="0098705B"/>
    <w:rsid w:val="009963A0"/>
    <w:rsid w:val="009B0E2B"/>
    <w:rsid w:val="009B14B2"/>
    <w:rsid w:val="009B4B4B"/>
    <w:rsid w:val="009C230F"/>
    <w:rsid w:val="009C4575"/>
    <w:rsid w:val="009C64B6"/>
    <w:rsid w:val="009D0DAA"/>
    <w:rsid w:val="009D1420"/>
    <w:rsid w:val="009D5EC1"/>
    <w:rsid w:val="009D6A96"/>
    <w:rsid w:val="009D7DEE"/>
    <w:rsid w:val="009E0CEA"/>
    <w:rsid w:val="009F07E1"/>
    <w:rsid w:val="009F15DC"/>
    <w:rsid w:val="009F2E9F"/>
    <w:rsid w:val="00A04142"/>
    <w:rsid w:val="00A0609F"/>
    <w:rsid w:val="00A063ED"/>
    <w:rsid w:val="00A20058"/>
    <w:rsid w:val="00A25006"/>
    <w:rsid w:val="00A263E2"/>
    <w:rsid w:val="00A31B2C"/>
    <w:rsid w:val="00A37B46"/>
    <w:rsid w:val="00A37CB8"/>
    <w:rsid w:val="00A40A7C"/>
    <w:rsid w:val="00A4218E"/>
    <w:rsid w:val="00A43D78"/>
    <w:rsid w:val="00A4470D"/>
    <w:rsid w:val="00A45398"/>
    <w:rsid w:val="00A507FD"/>
    <w:rsid w:val="00A5145A"/>
    <w:rsid w:val="00A52D1B"/>
    <w:rsid w:val="00A55132"/>
    <w:rsid w:val="00A854D9"/>
    <w:rsid w:val="00AA3B07"/>
    <w:rsid w:val="00AA4245"/>
    <w:rsid w:val="00AA4A8C"/>
    <w:rsid w:val="00AB4571"/>
    <w:rsid w:val="00AB4CF4"/>
    <w:rsid w:val="00AB54EF"/>
    <w:rsid w:val="00AB6046"/>
    <w:rsid w:val="00AB71D2"/>
    <w:rsid w:val="00AC6598"/>
    <w:rsid w:val="00AD23AC"/>
    <w:rsid w:val="00AD46D6"/>
    <w:rsid w:val="00AD5015"/>
    <w:rsid w:val="00AD6F5E"/>
    <w:rsid w:val="00AE1D70"/>
    <w:rsid w:val="00AE21FB"/>
    <w:rsid w:val="00AE3F7B"/>
    <w:rsid w:val="00AF7D72"/>
    <w:rsid w:val="00B00E10"/>
    <w:rsid w:val="00B02678"/>
    <w:rsid w:val="00B04429"/>
    <w:rsid w:val="00B1327D"/>
    <w:rsid w:val="00B13822"/>
    <w:rsid w:val="00B13CF0"/>
    <w:rsid w:val="00B14C27"/>
    <w:rsid w:val="00B160AA"/>
    <w:rsid w:val="00B252FF"/>
    <w:rsid w:val="00B257CC"/>
    <w:rsid w:val="00B2624D"/>
    <w:rsid w:val="00B3087E"/>
    <w:rsid w:val="00B336AB"/>
    <w:rsid w:val="00B406BA"/>
    <w:rsid w:val="00B41D6F"/>
    <w:rsid w:val="00B42F70"/>
    <w:rsid w:val="00B445A1"/>
    <w:rsid w:val="00B4517A"/>
    <w:rsid w:val="00B506D9"/>
    <w:rsid w:val="00B53EA9"/>
    <w:rsid w:val="00B55EB1"/>
    <w:rsid w:val="00B57A03"/>
    <w:rsid w:val="00B71286"/>
    <w:rsid w:val="00B7660B"/>
    <w:rsid w:val="00B81C21"/>
    <w:rsid w:val="00B822ED"/>
    <w:rsid w:val="00B92656"/>
    <w:rsid w:val="00B94020"/>
    <w:rsid w:val="00B94CE9"/>
    <w:rsid w:val="00B951DE"/>
    <w:rsid w:val="00B96C5F"/>
    <w:rsid w:val="00B9746F"/>
    <w:rsid w:val="00BA0033"/>
    <w:rsid w:val="00BA08CE"/>
    <w:rsid w:val="00BA2501"/>
    <w:rsid w:val="00BA3D35"/>
    <w:rsid w:val="00BA645E"/>
    <w:rsid w:val="00BB4967"/>
    <w:rsid w:val="00BC3874"/>
    <w:rsid w:val="00BD478B"/>
    <w:rsid w:val="00BD4A61"/>
    <w:rsid w:val="00BD76C8"/>
    <w:rsid w:val="00BE7FF4"/>
    <w:rsid w:val="00BF077E"/>
    <w:rsid w:val="00BF245C"/>
    <w:rsid w:val="00BF5080"/>
    <w:rsid w:val="00C01140"/>
    <w:rsid w:val="00C06D24"/>
    <w:rsid w:val="00C1144F"/>
    <w:rsid w:val="00C11D33"/>
    <w:rsid w:val="00C33B1E"/>
    <w:rsid w:val="00C41B73"/>
    <w:rsid w:val="00C45EE1"/>
    <w:rsid w:val="00C46CE4"/>
    <w:rsid w:val="00C4774F"/>
    <w:rsid w:val="00C544AB"/>
    <w:rsid w:val="00C544D3"/>
    <w:rsid w:val="00C5534A"/>
    <w:rsid w:val="00C55CCA"/>
    <w:rsid w:val="00C56CF5"/>
    <w:rsid w:val="00C63F60"/>
    <w:rsid w:val="00C64170"/>
    <w:rsid w:val="00C71109"/>
    <w:rsid w:val="00C828F7"/>
    <w:rsid w:val="00C91791"/>
    <w:rsid w:val="00C94CF5"/>
    <w:rsid w:val="00C966AE"/>
    <w:rsid w:val="00CA14F9"/>
    <w:rsid w:val="00CB1C3A"/>
    <w:rsid w:val="00CB1FD1"/>
    <w:rsid w:val="00CB7CE0"/>
    <w:rsid w:val="00CB7F2C"/>
    <w:rsid w:val="00CC0515"/>
    <w:rsid w:val="00CC0553"/>
    <w:rsid w:val="00CC4B0F"/>
    <w:rsid w:val="00CE25F8"/>
    <w:rsid w:val="00CE4C2B"/>
    <w:rsid w:val="00CE7814"/>
    <w:rsid w:val="00CF5756"/>
    <w:rsid w:val="00CF5F7A"/>
    <w:rsid w:val="00D00623"/>
    <w:rsid w:val="00D02BC4"/>
    <w:rsid w:val="00D049D7"/>
    <w:rsid w:val="00D06250"/>
    <w:rsid w:val="00D200B3"/>
    <w:rsid w:val="00D256D2"/>
    <w:rsid w:val="00D25A64"/>
    <w:rsid w:val="00D27346"/>
    <w:rsid w:val="00D347D2"/>
    <w:rsid w:val="00D35EFA"/>
    <w:rsid w:val="00D40D03"/>
    <w:rsid w:val="00D449FB"/>
    <w:rsid w:val="00D50F61"/>
    <w:rsid w:val="00D523F3"/>
    <w:rsid w:val="00D579A3"/>
    <w:rsid w:val="00D617F1"/>
    <w:rsid w:val="00D63919"/>
    <w:rsid w:val="00D65EB7"/>
    <w:rsid w:val="00D67D4B"/>
    <w:rsid w:val="00D72E5E"/>
    <w:rsid w:val="00D7461D"/>
    <w:rsid w:val="00D76F89"/>
    <w:rsid w:val="00D8212E"/>
    <w:rsid w:val="00D8398F"/>
    <w:rsid w:val="00D87C13"/>
    <w:rsid w:val="00D916AC"/>
    <w:rsid w:val="00D925E8"/>
    <w:rsid w:val="00D93FBA"/>
    <w:rsid w:val="00DA229A"/>
    <w:rsid w:val="00DA5D6B"/>
    <w:rsid w:val="00DB0F1A"/>
    <w:rsid w:val="00DC1010"/>
    <w:rsid w:val="00DC2081"/>
    <w:rsid w:val="00DC6BAB"/>
    <w:rsid w:val="00DC7280"/>
    <w:rsid w:val="00DD4F81"/>
    <w:rsid w:val="00DD5ABD"/>
    <w:rsid w:val="00DE2940"/>
    <w:rsid w:val="00DE30EB"/>
    <w:rsid w:val="00DE578C"/>
    <w:rsid w:val="00DE78C3"/>
    <w:rsid w:val="00DF230F"/>
    <w:rsid w:val="00DF5287"/>
    <w:rsid w:val="00DF64D5"/>
    <w:rsid w:val="00E017DC"/>
    <w:rsid w:val="00E01C61"/>
    <w:rsid w:val="00E04CF0"/>
    <w:rsid w:val="00E15455"/>
    <w:rsid w:val="00E17B07"/>
    <w:rsid w:val="00E22839"/>
    <w:rsid w:val="00E255A0"/>
    <w:rsid w:val="00E30A51"/>
    <w:rsid w:val="00E328FE"/>
    <w:rsid w:val="00E34269"/>
    <w:rsid w:val="00E35DC7"/>
    <w:rsid w:val="00E45A52"/>
    <w:rsid w:val="00E500B7"/>
    <w:rsid w:val="00E50F80"/>
    <w:rsid w:val="00E524BF"/>
    <w:rsid w:val="00E53708"/>
    <w:rsid w:val="00E75765"/>
    <w:rsid w:val="00E8377A"/>
    <w:rsid w:val="00E8751A"/>
    <w:rsid w:val="00E91BEA"/>
    <w:rsid w:val="00E96757"/>
    <w:rsid w:val="00EA122C"/>
    <w:rsid w:val="00EA3B53"/>
    <w:rsid w:val="00EA4D68"/>
    <w:rsid w:val="00EB3275"/>
    <w:rsid w:val="00EB451D"/>
    <w:rsid w:val="00EC0D89"/>
    <w:rsid w:val="00EC19E4"/>
    <w:rsid w:val="00EC25BB"/>
    <w:rsid w:val="00EC3658"/>
    <w:rsid w:val="00ED053A"/>
    <w:rsid w:val="00ED0FAB"/>
    <w:rsid w:val="00ED5C26"/>
    <w:rsid w:val="00ED7CAB"/>
    <w:rsid w:val="00EE45CB"/>
    <w:rsid w:val="00EE5309"/>
    <w:rsid w:val="00EE669B"/>
    <w:rsid w:val="00EE6C7E"/>
    <w:rsid w:val="00EF3EF5"/>
    <w:rsid w:val="00F04ACC"/>
    <w:rsid w:val="00F06243"/>
    <w:rsid w:val="00F115D2"/>
    <w:rsid w:val="00F115D8"/>
    <w:rsid w:val="00F12536"/>
    <w:rsid w:val="00F15572"/>
    <w:rsid w:val="00F160DB"/>
    <w:rsid w:val="00F17C0C"/>
    <w:rsid w:val="00F2067D"/>
    <w:rsid w:val="00F27C27"/>
    <w:rsid w:val="00F31B3D"/>
    <w:rsid w:val="00F42A0B"/>
    <w:rsid w:val="00F43C15"/>
    <w:rsid w:val="00F463D7"/>
    <w:rsid w:val="00F47A98"/>
    <w:rsid w:val="00F509DE"/>
    <w:rsid w:val="00F51765"/>
    <w:rsid w:val="00F52051"/>
    <w:rsid w:val="00F71D4B"/>
    <w:rsid w:val="00F72E65"/>
    <w:rsid w:val="00F80E28"/>
    <w:rsid w:val="00F81158"/>
    <w:rsid w:val="00F82F90"/>
    <w:rsid w:val="00F87442"/>
    <w:rsid w:val="00F925FB"/>
    <w:rsid w:val="00F94ED2"/>
    <w:rsid w:val="00FA2E33"/>
    <w:rsid w:val="00FA5958"/>
    <w:rsid w:val="00FA5CAA"/>
    <w:rsid w:val="00FA6E49"/>
    <w:rsid w:val="00FB2D68"/>
    <w:rsid w:val="00FB3542"/>
    <w:rsid w:val="00FB6F46"/>
    <w:rsid w:val="00FC0645"/>
    <w:rsid w:val="00FD1B59"/>
    <w:rsid w:val="00FD52FA"/>
    <w:rsid w:val="00FD718F"/>
    <w:rsid w:val="00FD790F"/>
    <w:rsid w:val="00FF1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58313"/>
  <w15:docId w15:val="{CAA7F438-2178-406E-BBB2-D7348AEE2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9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uiPriority w:val="99"/>
    <w:rsid w:val="002A781F"/>
    <w:pPr>
      <w:jc w:val="center"/>
    </w:pPr>
    <w:rPr>
      <w:sz w:val="16"/>
      <w:szCs w:val="16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2A781F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BalonMetni">
    <w:name w:val="Balloon Text"/>
    <w:basedOn w:val="Normal"/>
    <w:link w:val="BalonMetniChar"/>
    <w:unhideWhenUsed/>
    <w:rsid w:val="002A78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2A781F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3A647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semiHidden/>
    <w:unhideWhenUsed/>
    <w:rsid w:val="003A647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57458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74580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74580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7458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74580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table" w:styleId="KlavuzuTablo4">
    <w:name w:val="Grid Table 4"/>
    <w:basedOn w:val="NormalTablo"/>
    <w:uiPriority w:val="49"/>
    <w:rsid w:val="00326F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3-Vurgu3">
    <w:name w:val="Grid Table 3 Accent 3"/>
    <w:basedOn w:val="NormalTablo"/>
    <w:uiPriority w:val="48"/>
    <w:rsid w:val="008B095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KlavuzTablo6Renkli">
    <w:name w:val="Grid Table 6 Colorful"/>
    <w:basedOn w:val="NormalTablo"/>
    <w:uiPriority w:val="51"/>
    <w:rsid w:val="008B095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oKlavuzu">
    <w:name w:val="Table Grid"/>
    <w:basedOn w:val="NormalTablo"/>
    <w:uiPriority w:val="59"/>
    <w:rsid w:val="003C52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874DC-0646-4CDC-90B8-2246E16B4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2</Words>
  <Characters>2977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rocco</Company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re Özbay</dc:creator>
  <cp:lastModifiedBy>ALEYNA AKILLI SAMUR</cp:lastModifiedBy>
  <cp:revision>3</cp:revision>
  <cp:lastPrinted>2021-12-17T07:56:00Z</cp:lastPrinted>
  <dcterms:created xsi:type="dcterms:W3CDTF">2026-05-20T06:57:00Z</dcterms:created>
  <dcterms:modified xsi:type="dcterms:W3CDTF">2026-06-02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62bf86-462b-4fda-83f9-98c14a7bd501</vt:lpwstr>
  </property>
</Properties>
</file>